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B12D7E" w14:textId="77777777" w:rsidR="001B0128" w:rsidRPr="00F12978" w:rsidRDefault="00D8465A" w:rsidP="00DC2953">
      <w:pPr>
        <w:pStyle w:val="Style33"/>
        <w:widowControl/>
        <w:ind w:firstLine="0"/>
        <w:jc w:val="both"/>
        <w:rPr>
          <w:rStyle w:val="FontStyle66"/>
          <w:sz w:val="20"/>
          <w:szCs w:val="20"/>
        </w:rPr>
      </w:pPr>
      <w:r w:rsidRPr="00F12978">
        <w:rPr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F5F332B" wp14:editId="423ACB31">
                <wp:simplePos x="0" y="0"/>
                <wp:positionH relativeFrom="column">
                  <wp:posOffset>5191125</wp:posOffset>
                </wp:positionH>
                <wp:positionV relativeFrom="paragraph">
                  <wp:posOffset>8890</wp:posOffset>
                </wp:positionV>
                <wp:extent cx="123825" cy="123825"/>
                <wp:effectExtent l="0" t="0" r="28575" b="28575"/>
                <wp:wrapNone/>
                <wp:docPr id="3" name="Metin Kutusu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825" cy="1238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1EB0CB5" w14:textId="77777777" w:rsidR="00E137F7" w:rsidRDefault="00E137F7" w:rsidP="00E137F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F5F332B" id="_x0000_t202" coordsize="21600,21600" o:spt="202" path="m,l,21600r21600,l21600,xe">
                <v:stroke joinstyle="miter"/>
                <v:path gradientshapeok="t" o:connecttype="rect"/>
              </v:shapetype>
              <v:shape id="Metin Kutusu 3" o:spid="_x0000_s1026" type="#_x0000_t202" style="position:absolute;left:0;text-align:left;margin-left:408.75pt;margin-top:.7pt;width:9.75pt;height:9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" fillcolor="white [3201]" strokeweight=".5pt">
                <v:textbox>
                  <w:txbxContent>
                    <w:p w14:paraId="71EB0CB5" w14:textId="77777777" w:rsidR="00E137F7" w:rsidRDefault="00E137F7" w:rsidP="00E137F7"/>
                  </w:txbxContent>
                </v:textbox>
              </v:shape>
            </w:pict>
          </mc:Fallback>
        </mc:AlternateContent>
      </w:r>
      <w:r w:rsidRPr="00F12978">
        <w:rPr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491F715" wp14:editId="4EC0CA21">
                <wp:simplePos x="0" y="0"/>
                <wp:positionH relativeFrom="column">
                  <wp:posOffset>1718310</wp:posOffset>
                </wp:positionH>
                <wp:positionV relativeFrom="paragraph">
                  <wp:posOffset>13335</wp:posOffset>
                </wp:positionV>
                <wp:extent cx="123825" cy="123825"/>
                <wp:effectExtent l="0" t="0" r="28575" b="28575"/>
                <wp:wrapNone/>
                <wp:docPr id="2" name="Metin Kutusu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825" cy="1238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69FA79A" w14:textId="77777777" w:rsidR="00E137F7" w:rsidRDefault="00E137F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91F715" id="Metin Kutusu 2" o:spid="_x0000_s1027" type="#_x0000_t202" style="position:absolute;left:0;text-align:left;margin-left:135.3pt;margin-top:1.05pt;width:9.75pt;height:9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" fillcolor="white [3201]" strokeweight=".5pt">
                <v:textbox>
                  <w:txbxContent>
                    <w:p w14:paraId="569FA79A" w14:textId="77777777" w:rsidR="00E137F7" w:rsidRDefault="00E137F7"/>
                  </w:txbxContent>
                </v:textbox>
              </v:shape>
            </w:pict>
          </mc:Fallback>
        </mc:AlternateContent>
      </w:r>
      <w:r w:rsidRPr="00F12978">
        <w:rPr>
          <w:rStyle w:val="FontStyle66"/>
          <w:sz w:val="20"/>
          <w:szCs w:val="20"/>
        </w:rPr>
        <w:t xml:space="preserve">                    </w:t>
      </w:r>
      <w:r w:rsidR="00167831" w:rsidRPr="00F12978">
        <w:rPr>
          <w:rStyle w:val="FontStyle66"/>
          <w:sz w:val="20"/>
          <w:szCs w:val="20"/>
        </w:rPr>
        <w:t>Yerinde Ziyaret                                                                      Uzaktan Denetim</w:t>
      </w:r>
      <w:r w:rsidR="00E137F7" w:rsidRPr="00F12978">
        <w:rPr>
          <w:rStyle w:val="FontStyle66"/>
          <w:sz w:val="20"/>
          <w:szCs w:val="20"/>
        </w:rPr>
        <w:t xml:space="preserve">      </w:t>
      </w:r>
    </w:p>
    <w:p w14:paraId="3C2AFE49" w14:textId="77777777" w:rsidR="00167831" w:rsidRPr="00F12978" w:rsidRDefault="00167831" w:rsidP="00DC2953">
      <w:pPr>
        <w:pStyle w:val="Style33"/>
        <w:widowControl/>
        <w:ind w:firstLine="0"/>
        <w:jc w:val="both"/>
        <w:rPr>
          <w:rStyle w:val="FontStyle66"/>
          <w:sz w:val="20"/>
          <w:szCs w:val="20"/>
        </w:rPr>
      </w:pPr>
    </w:p>
    <w:tbl>
      <w:tblPr>
        <w:tblStyle w:val="TabloKlavuzuAk"/>
        <w:tblW w:w="0" w:type="auto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547"/>
        <w:gridCol w:w="7081"/>
      </w:tblGrid>
      <w:tr w:rsidR="001B0128" w:rsidRPr="00F12978" w14:paraId="760B61B9" w14:textId="77777777" w:rsidTr="00CD3F72">
        <w:trPr>
          <w:trHeight w:val="283"/>
        </w:trPr>
        <w:tc>
          <w:tcPr>
            <w:tcW w:w="9628" w:type="dxa"/>
            <w:gridSpan w:val="2"/>
            <w:shd w:val="clear" w:color="auto" w:fill="auto"/>
            <w:vAlign w:val="center"/>
          </w:tcPr>
          <w:p w14:paraId="586A033F" w14:textId="2F898388" w:rsidR="001B0128" w:rsidRPr="00F12978" w:rsidRDefault="00B67088" w:rsidP="00D11F86">
            <w:pPr>
              <w:pStyle w:val="AralkYok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DAY TEKNİKER</w:t>
            </w:r>
            <w:r w:rsidR="001B0128" w:rsidRPr="00F1297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BİLGİLERİ</w:t>
            </w:r>
          </w:p>
        </w:tc>
      </w:tr>
      <w:tr w:rsidR="001B0128" w:rsidRPr="00F12978" w14:paraId="4D1333F9" w14:textId="77777777" w:rsidTr="00CD3F72">
        <w:trPr>
          <w:trHeight w:val="374"/>
        </w:trPr>
        <w:tc>
          <w:tcPr>
            <w:tcW w:w="2547" w:type="dxa"/>
            <w:shd w:val="clear" w:color="auto" w:fill="auto"/>
            <w:vAlign w:val="center"/>
          </w:tcPr>
          <w:p w14:paraId="2DB0EE3E" w14:textId="77777777" w:rsidR="001B0128" w:rsidRPr="00F12978" w:rsidRDefault="001B0128" w:rsidP="00F12978">
            <w:pPr>
              <w:pStyle w:val="AralkYok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1297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dı Soyadı</w:t>
            </w:r>
          </w:p>
        </w:tc>
        <w:tc>
          <w:tcPr>
            <w:tcW w:w="7081" w:type="dxa"/>
            <w:shd w:val="clear" w:color="auto" w:fill="auto"/>
            <w:vAlign w:val="center"/>
          </w:tcPr>
          <w:p w14:paraId="77B09A0F" w14:textId="77777777" w:rsidR="001B0128" w:rsidRPr="00F12978" w:rsidRDefault="001B0128" w:rsidP="00D11F86">
            <w:pPr>
              <w:pStyle w:val="AralkYok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1B0128" w:rsidRPr="00F12978" w14:paraId="59C73614" w14:textId="77777777" w:rsidTr="00CD3F72">
        <w:trPr>
          <w:trHeight w:val="374"/>
        </w:trPr>
        <w:tc>
          <w:tcPr>
            <w:tcW w:w="2547" w:type="dxa"/>
            <w:shd w:val="clear" w:color="auto" w:fill="auto"/>
            <w:vAlign w:val="center"/>
          </w:tcPr>
          <w:p w14:paraId="74BDC17A" w14:textId="77777777" w:rsidR="001B0128" w:rsidRPr="00F12978" w:rsidRDefault="001B0128" w:rsidP="00F12978">
            <w:pPr>
              <w:pStyle w:val="AralkYok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1297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Öğrenci Numarası</w:t>
            </w:r>
          </w:p>
        </w:tc>
        <w:tc>
          <w:tcPr>
            <w:tcW w:w="7081" w:type="dxa"/>
            <w:shd w:val="clear" w:color="auto" w:fill="auto"/>
            <w:vAlign w:val="center"/>
          </w:tcPr>
          <w:p w14:paraId="2EB46659" w14:textId="77777777" w:rsidR="001B0128" w:rsidRPr="00F12978" w:rsidRDefault="001B0128" w:rsidP="00D11F86">
            <w:pPr>
              <w:pStyle w:val="AralkYok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1B0128" w:rsidRPr="00F12978" w14:paraId="29B5FC90" w14:textId="77777777" w:rsidTr="00CD3F72">
        <w:trPr>
          <w:trHeight w:val="374"/>
        </w:trPr>
        <w:tc>
          <w:tcPr>
            <w:tcW w:w="2547" w:type="dxa"/>
            <w:shd w:val="clear" w:color="auto" w:fill="auto"/>
            <w:vAlign w:val="center"/>
          </w:tcPr>
          <w:p w14:paraId="4A727DA0" w14:textId="77777777" w:rsidR="001B0128" w:rsidRPr="00F12978" w:rsidRDefault="001B0128" w:rsidP="00F12978">
            <w:pPr>
              <w:pStyle w:val="AralkYok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1297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Bölümü </w:t>
            </w:r>
          </w:p>
        </w:tc>
        <w:tc>
          <w:tcPr>
            <w:tcW w:w="7081" w:type="dxa"/>
            <w:shd w:val="clear" w:color="auto" w:fill="auto"/>
            <w:vAlign w:val="center"/>
          </w:tcPr>
          <w:p w14:paraId="254A2D3B" w14:textId="77777777" w:rsidR="001B0128" w:rsidRPr="00F12978" w:rsidRDefault="001B0128" w:rsidP="00D11F86">
            <w:pPr>
              <w:pStyle w:val="AralkYok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1B0128" w:rsidRPr="00F12978" w14:paraId="42E6C9DC" w14:textId="77777777" w:rsidTr="00CD3F72">
        <w:trPr>
          <w:trHeight w:val="374"/>
        </w:trPr>
        <w:tc>
          <w:tcPr>
            <w:tcW w:w="2547" w:type="dxa"/>
            <w:shd w:val="clear" w:color="auto" w:fill="auto"/>
            <w:vAlign w:val="center"/>
          </w:tcPr>
          <w:p w14:paraId="45A6E8C5" w14:textId="77777777" w:rsidR="001B0128" w:rsidRPr="00F12978" w:rsidRDefault="001B0128" w:rsidP="00F12978">
            <w:pPr>
              <w:pStyle w:val="AralkYok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1297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rogramı</w:t>
            </w:r>
          </w:p>
        </w:tc>
        <w:tc>
          <w:tcPr>
            <w:tcW w:w="7081" w:type="dxa"/>
            <w:shd w:val="clear" w:color="auto" w:fill="auto"/>
            <w:vAlign w:val="center"/>
          </w:tcPr>
          <w:p w14:paraId="2F3C99D8" w14:textId="77777777" w:rsidR="001B0128" w:rsidRPr="00F12978" w:rsidRDefault="001B0128" w:rsidP="00D11F86">
            <w:pPr>
              <w:pStyle w:val="AralkYok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1B0128" w:rsidRPr="00F12978" w14:paraId="497B8CD1" w14:textId="77777777" w:rsidTr="00CD3F72">
        <w:trPr>
          <w:trHeight w:val="283"/>
        </w:trPr>
        <w:tc>
          <w:tcPr>
            <w:tcW w:w="9628" w:type="dxa"/>
            <w:gridSpan w:val="2"/>
            <w:shd w:val="clear" w:color="auto" w:fill="auto"/>
            <w:vAlign w:val="center"/>
          </w:tcPr>
          <w:p w14:paraId="2AE90BEF" w14:textId="10C7E440" w:rsidR="001B0128" w:rsidRPr="00612766" w:rsidRDefault="001B0128" w:rsidP="00612766">
            <w:pPr>
              <w:pStyle w:val="AralkYok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1297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ORUMLU ÖĞRETİM ELEMANI</w:t>
            </w:r>
          </w:p>
        </w:tc>
      </w:tr>
      <w:tr w:rsidR="001B0128" w:rsidRPr="00F12978" w14:paraId="3B7DBDDB" w14:textId="77777777" w:rsidTr="00CD3F72">
        <w:trPr>
          <w:trHeight w:val="454"/>
        </w:trPr>
        <w:tc>
          <w:tcPr>
            <w:tcW w:w="2547" w:type="dxa"/>
            <w:shd w:val="clear" w:color="auto" w:fill="auto"/>
            <w:vAlign w:val="center"/>
          </w:tcPr>
          <w:p w14:paraId="23D60239" w14:textId="77777777" w:rsidR="001B0128" w:rsidRPr="00F12978" w:rsidRDefault="001B0128" w:rsidP="00F12978">
            <w:pPr>
              <w:pStyle w:val="AralkYok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1297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Unvanı-Adı Soyadı</w:t>
            </w:r>
          </w:p>
        </w:tc>
        <w:tc>
          <w:tcPr>
            <w:tcW w:w="7081" w:type="dxa"/>
            <w:shd w:val="clear" w:color="auto" w:fill="auto"/>
            <w:vAlign w:val="center"/>
          </w:tcPr>
          <w:p w14:paraId="64200571" w14:textId="77777777" w:rsidR="001B0128" w:rsidRPr="00F12978" w:rsidRDefault="001B0128" w:rsidP="00D11F86">
            <w:pPr>
              <w:pStyle w:val="AralkYok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1B0128" w:rsidRPr="00F12978" w14:paraId="4F324068" w14:textId="77777777" w:rsidTr="00CD3F72">
        <w:tc>
          <w:tcPr>
            <w:tcW w:w="9628" w:type="dxa"/>
            <w:gridSpan w:val="2"/>
            <w:shd w:val="clear" w:color="auto" w:fill="auto"/>
            <w:vAlign w:val="center"/>
          </w:tcPr>
          <w:p w14:paraId="61E9536C" w14:textId="77777777" w:rsidR="001B0128" w:rsidRPr="00F12978" w:rsidRDefault="001B0128" w:rsidP="00D11F86">
            <w:pPr>
              <w:pStyle w:val="AralkYok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1297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İŞLETMEDE MESLEKİ EĞİTİM YAPILAN İŞLETME </w:t>
            </w:r>
          </w:p>
        </w:tc>
      </w:tr>
      <w:tr w:rsidR="001B0128" w:rsidRPr="00F12978" w14:paraId="6A5C502C" w14:textId="77777777" w:rsidTr="00CD3F72">
        <w:trPr>
          <w:trHeight w:val="374"/>
        </w:trPr>
        <w:tc>
          <w:tcPr>
            <w:tcW w:w="2547" w:type="dxa"/>
            <w:shd w:val="clear" w:color="auto" w:fill="auto"/>
            <w:vAlign w:val="center"/>
          </w:tcPr>
          <w:p w14:paraId="55DDBE61" w14:textId="77777777" w:rsidR="001B0128" w:rsidRPr="00F12978" w:rsidRDefault="001B0128" w:rsidP="00F12978">
            <w:pPr>
              <w:pStyle w:val="AralkYok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1297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İşletme Adı</w:t>
            </w:r>
          </w:p>
        </w:tc>
        <w:tc>
          <w:tcPr>
            <w:tcW w:w="7081" w:type="dxa"/>
            <w:shd w:val="clear" w:color="auto" w:fill="auto"/>
            <w:vAlign w:val="center"/>
          </w:tcPr>
          <w:p w14:paraId="36DD7EF5" w14:textId="77777777" w:rsidR="001B0128" w:rsidRPr="00F12978" w:rsidRDefault="001B0128" w:rsidP="00D11F86">
            <w:pPr>
              <w:pStyle w:val="AralkYok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1B0128" w:rsidRPr="00F12978" w14:paraId="1C53CBC6" w14:textId="77777777" w:rsidTr="00CD3F72">
        <w:trPr>
          <w:trHeight w:val="374"/>
        </w:trPr>
        <w:tc>
          <w:tcPr>
            <w:tcW w:w="2547" w:type="dxa"/>
            <w:shd w:val="clear" w:color="auto" w:fill="auto"/>
            <w:vAlign w:val="center"/>
          </w:tcPr>
          <w:p w14:paraId="727C99A6" w14:textId="77777777" w:rsidR="001B0128" w:rsidRPr="00F12978" w:rsidRDefault="001B0128" w:rsidP="00F12978">
            <w:pPr>
              <w:pStyle w:val="AralkYok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1297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Üretim ve Hizmet Alanı</w:t>
            </w:r>
          </w:p>
        </w:tc>
        <w:tc>
          <w:tcPr>
            <w:tcW w:w="7081" w:type="dxa"/>
            <w:shd w:val="clear" w:color="auto" w:fill="auto"/>
            <w:vAlign w:val="center"/>
          </w:tcPr>
          <w:p w14:paraId="311F6433" w14:textId="77777777" w:rsidR="001B0128" w:rsidRPr="00F12978" w:rsidRDefault="001B0128" w:rsidP="00D11F86">
            <w:pPr>
              <w:pStyle w:val="AralkYok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1B0128" w:rsidRPr="00F12978" w14:paraId="09683599" w14:textId="77777777" w:rsidTr="00CD3F72">
        <w:trPr>
          <w:trHeight w:val="374"/>
        </w:trPr>
        <w:tc>
          <w:tcPr>
            <w:tcW w:w="2547" w:type="dxa"/>
            <w:shd w:val="clear" w:color="auto" w:fill="auto"/>
            <w:vAlign w:val="center"/>
          </w:tcPr>
          <w:p w14:paraId="55BD3D33" w14:textId="77777777" w:rsidR="001B0128" w:rsidRPr="00F12978" w:rsidRDefault="001B0128" w:rsidP="00F12978">
            <w:pPr>
              <w:pStyle w:val="AralkYok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1297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İşletmede Mesleki Eğitimi Yapacağı Birim</w:t>
            </w:r>
          </w:p>
        </w:tc>
        <w:tc>
          <w:tcPr>
            <w:tcW w:w="7081" w:type="dxa"/>
            <w:shd w:val="clear" w:color="auto" w:fill="auto"/>
            <w:vAlign w:val="center"/>
          </w:tcPr>
          <w:p w14:paraId="57E1B84D" w14:textId="77777777" w:rsidR="001B0128" w:rsidRPr="00F12978" w:rsidRDefault="001B0128" w:rsidP="00D11F86">
            <w:pPr>
              <w:pStyle w:val="AralkYok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1B0128" w:rsidRPr="00F12978" w14:paraId="6EA2E5FB" w14:textId="77777777" w:rsidTr="00CD3F72">
        <w:trPr>
          <w:trHeight w:val="374"/>
        </w:trPr>
        <w:tc>
          <w:tcPr>
            <w:tcW w:w="2547" w:type="dxa"/>
            <w:shd w:val="clear" w:color="auto" w:fill="auto"/>
            <w:vAlign w:val="center"/>
          </w:tcPr>
          <w:p w14:paraId="7DDCD6F7" w14:textId="77777777" w:rsidR="001B0128" w:rsidRPr="00F12978" w:rsidRDefault="001B0128" w:rsidP="00F12978">
            <w:pPr>
              <w:pStyle w:val="AralkYok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1297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İşletmede Mesleki Eğitim Ziyaret Tarihi / Saati</w:t>
            </w:r>
          </w:p>
        </w:tc>
        <w:tc>
          <w:tcPr>
            <w:tcW w:w="7081" w:type="dxa"/>
            <w:shd w:val="clear" w:color="auto" w:fill="auto"/>
            <w:vAlign w:val="center"/>
          </w:tcPr>
          <w:p w14:paraId="1C2FBE44" w14:textId="77777777" w:rsidR="001B0128" w:rsidRPr="00F12978" w:rsidRDefault="001B0128" w:rsidP="00D11F86">
            <w:pPr>
              <w:pStyle w:val="AralkYok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F12978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…. / … / </w:t>
            </w:r>
            <w:proofErr w:type="gramStart"/>
            <w:r w:rsidRPr="00F12978">
              <w:rPr>
                <w:rFonts w:ascii="Times New Roman" w:hAnsi="Times New Roman" w:cs="Times New Roman"/>
                <w:bCs/>
                <w:sz w:val="20"/>
                <w:szCs w:val="20"/>
              </w:rPr>
              <w:t>20..</w:t>
            </w:r>
            <w:proofErr w:type="gramEnd"/>
            <w:r w:rsidRPr="00F12978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          … : …</w:t>
            </w:r>
          </w:p>
        </w:tc>
      </w:tr>
      <w:tr w:rsidR="001B0128" w:rsidRPr="00F12978" w14:paraId="798D3743" w14:textId="77777777" w:rsidTr="00CD3F72">
        <w:tc>
          <w:tcPr>
            <w:tcW w:w="9628" w:type="dxa"/>
            <w:gridSpan w:val="2"/>
            <w:shd w:val="clear" w:color="auto" w:fill="auto"/>
            <w:vAlign w:val="center"/>
          </w:tcPr>
          <w:p w14:paraId="7A5DBF9F" w14:textId="77777777" w:rsidR="001B0128" w:rsidRPr="00F12978" w:rsidRDefault="001B0128" w:rsidP="00D11F86">
            <w:pPr>
              <w:pStyle w:val="AralkYok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1297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EĞİTİCİ PERSONELİN </w:t>
            </w:r>
          </w:p>
        </w:tc>
      </w:tr>
      <w:tr w:rsidR="001B0128" w:rsidRPr="00F12978" w14:paraId="65EFD0FF" w14:textId="77777777" w:rsidTr="00CD3F72">
        <w:trPr>
          <w:trHeight w:val="374"/>
        </w:trPr>
        <w:tc>
          <w:tcPr>
            <w:tcW w:w="2547" w:type="dxa"/>
            <w:shd w:val="clear" w:color="auto" w:fill="auto"/>
            <w:vAlign w:val="center"/>
          </w:tcPr>
          <w:p w14:paraId="398DF2F6" w14:textId="77777777" w:rsidR="001B0128" w:rsidRPr="00F12978" w:rsidRDefault="001B0128" w:rsidP="00F12978">
            <w:pPr>
              <w:pStyle w:val="AralkYok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1297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dı Soyadı</w:t>
            </w:r>
          </w:p>
        </w:tc>
        <w:tc>
          <w:tcPr>
            <w:tcW w:w="7081" w:type="dxa"/>
            <w:shd w:val="clear" w:color="auto" w:fill="auto"/>
            <w:vAlign w:val="center"/>
          </w:tcPr>
          <w:p w14:paraId="15AE9752" w14:textId="77777777" w:rsidR="001B0128" w:rsidRPr="00F12978" w:rsidRDefault="001B0128" w:rsidP="00D11F86">
            <w:pPr>
              <w:pStyle w:val="AralkYok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1B0128" w:rsidRPr="00F12978" w14:paraId="64F33142" w14:textId="77777777" w:rsidTr="00CD3F72">
        <w:trPr>
          <w:trHeight w:val="374"/>
        </w:trPr>
        <w:tc>
          <w:tcPr>
            <w:tcW w:w="2547" w:type="dxa"/>
            <w:shd w:val="clear" w:color="auto" w:fill="auto"/>
            <w:vAlign w:val="center"/>
          </w:tcPr>
          <w:p w14:paraId="3C31A6EC" w14:textId="77777777" w:rsidR="001B0128" w:rsidRPr="00F12978" w:rsidRDefault="001B0128" w:rsidP="00F12978">
            <w:pPr>
              <w:pStyle w:val="AralkYok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1297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Görev ve </w:t>
            </w:r>
            <w:proofErr w:type="spellStart"/>
            <w:r w:rsidRPr="00F1297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Ünvanı</w:t>
            </w:r>
            <w:proofErr w:type="spellEnd"/>
            <w:r w:rsidRPr="00F1297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</w:t>
            </w:r>
          </w:p>
        </w:tc>
        <w:tc>
          <w:tcPr>
            <w:tcW w:w="7081" w:type="dxa"/>
            <w:shd w:val="clear" w:color="auto" w:fill="auto"/>
            <w:vAlign w:val="center"/>
          </w:tcPr>
          <w:p w14:paraId="57DD6EDE" w14:textId="77777777" w:rsidR="001B0128" w:rsidRPr="00F12978" w:rsidRDefault="001B0128" w:rsidP="00D11F86">
            <w:pPr>
              <w:pStyle w:val="AralkYok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1B0128" w:rsidRPr="00F12978" w14:paraId="686D97E7" w14:textId="77777777" w:rsidTr="00CD3F72">
        <w:trPr>
          <w:trHeight w:val="448"/>
        </w:trPr>
        <w:tc>
          <w:tcPr>
            <w:tcW w:w="2547" w:type="dxa"/>
            <w:shd w:val="clear" w:color="auto" w:fill="auto"/>
            <w:vAlign w:val="center"/>
          </w:tcPr>
          <w:p w14:paraId="60B59F6B" w14:textId="77777777" w:rsidR="001B0128" w:rsidRPr="00F12978" w:rsidRDefault="001B0128" w:rsidP="00F12978">
            <w:pPr>
              <w:pStyle w:val="AralkYok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1297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İmza</w:t>
            </w:r>
          </w:p>
        </w:tc>
        <w:tc>
          <w:tcPr>
            <w:tcW w:w="7081" w:type="dxa"/>
            <w:shd w:val="clear" w:color="auto" w:fill="auto"/>
            <w:vAlign w:val="center"/>
          </w:tcPr>
          <w:p w14:paraId="32B1C209" w14:textId="77777777" w:rsidR="001B0128" w:rsidRPr="00F12978" w:rsidRDefault="001B0128" w:rsidP="00D11F86">
            <w:pPr>
              <w:pStyle w:val="AralkYok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</w:tbl>
    <w:p w14:paraId="4F696171" w14:textId="77777777" w:rsidR="001B0128" w:rsidRPr="00F12978" w:rsidRDefault="001B0128" w:rsidP="00DC2953">
      <w:pPr>
        <w:pStyle w:val="Style33"/>
        <w:widowControl/>
        <w:ind w:firstLine="0"/>
        <w:jc w:val="both"/>
        <w:rPr>
          <w:rStyle w:val="FontStyle66"/>
          <w:sz w:val="20"/>
          <w:szCs w:val="20"/>
        </w:rPr>
      </w:pPr>
    </w:p>
    <w:tbl>
      <w:tblPr>
        <w:tblW w:w="5000" w:type="pct"/>
        <w:jc w:val="center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4956"/>
        <w:gridCol w:w="934"/>
        <w:gridCol w:w="934"/>
        <w:gridCol w:w="934"/>
        <w:gridCol w:w="934"/>
        <w:gridCol w:w="936"/>
      </w:tblGrid>
      <w:tr w:rsidR="001B0128" w:rsidRPr="00F12978" w14:paraId="35860E75" w14:textId="77777777" w:rsidTr="00F12978">
        <w:trPr>
          <w:trHeight w:val="283"/>
          <w:jc w:val="center"/>
        </w:trPr>
        <w:tc>
          <w:tcPr>
            <w:tcW w:w="257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18CC14CE" w14:textId="77777777" w:rsidR="001B0128" w:rsidRPr="00F12978" w:rsidRDefault="001B0128" w:rsidP="00F12978">
            <w:pPr>
              <w:pStyle w:val="Style27"/>
              <w:widowControl/>
              <w:spacing w:line="240" w:lineRule="auto"/>
              <w:jc w:val="left"/>
              <w:rPr>
                <w:rStyle w:val="FontStyle66"/>
                <w:sz w:val="20"/>
                <w:szCs w:val="20"/>
              </w:rPr>
            </w:pPr>
            <w:r w:rsidRPr="00F12978">
              <w:rPr>
                <w:rStyle w:val="FontStyle66"/>
                <w:sz w:val="20"/>
                <w:szCs w:val="20"/>
              </w:rPr>
              <w:t>1. Standart</w:t>
            </w: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6846D3C3" w14:textId="77777777" w:rsidR="001B0128" w:rsidRPr="00F12978" w:rsidRDefault="001B0128" w:rsidP="00F12978">
            <w:pPr>
              <w:pStyle w:val="Style18"/>
              <w:widowControl/>
              <w:jc w:val="center"/>
              <w:rPr>
                <w:rStyle w:val="FontStyle66"/>
                <w:sz w:val="20"/>
                <w:szCs w:val="20"/>
              </w:rPr>
            </w:pPr>
            <w:r w:rsidRPr="00F12978">
              <w:rPr>
                <w:rStyle w:val="FontStyle65"/>
                <w:i w:val="0"/>
                <w:iCs w:val="0"/>
                <w:sz w:val="20"/>
                <w:szCs w:val="20"/>
              </w:rPr>
              <w:t xml:space="preserve">Çok </w:t>
            </w:r>
            <w:r w:rsidRPr="00F12978">
              <w:rPr>
                <w:rStyle w:val="FontStyle66"/>
                <w:sz w:val="20"/>
                <w:szCs w:val="20"/>
              </w:rPr>
              <w:t>İyi</w:t>
            </w:r>
          </w:p>
          <w:p w14:paraId="0036D123" w14:textId="77777777" w:rsidR="001B0128" w:rsidRPr="00F12978" w:rsidRDefault="001B0128" w:rsidP="00F12978">
            <w:pPr>
              <w:pStyle w:val="Style27"/>
              <w:widowControl/>
              <w:spacing w:line="240" w:lineRule="auto"/>
              <w:rPr>
                <w:rStyle w:val="FontStyle66"/>
                <w:sz w:val="20"/>
                <w:szCs w:val="20"/>
              </w:rPr>
            </w:pPr>
            <w:r w:rsidRPr="00F12978">
              <w:rPr>
                <w:rStyle w:val="FontStyle66"/>
                <w:sz w:val="20"/>
                <w:szCs w:val="20"/>
              </w:rPr>
              <w:t>(5)</w:t>
            </w: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5201D167" w14:textId="77777777" w:rsidR="001B0128" w:rsidRPr="00F12978" w:rsidRDefault="001B0128" w:rsidP="00F12978">
            <w:pPr>
              <w:pStyle w:val="Style27"/>
              <w:widowControl/>
              <w:spacing w:line="240" w:lineRule="auto"/>
              <w:ind w:left="202"/>
              <w:rPr>
                <w:rStyle w:val="FontStyle66"/>
                <w:sz w:val="20"/>
                <w:szCs w:val="20"/>
              </w:rPr>
            </w:pPr>
            <w:r w:rsidRPr="00F12978">
              <w:rPr>
                <w:rStyle w:val="FontStyle66"/>
                <w:sz w:val="20"/>
                <w:szCs w:val="20"/>
              </w:rPr>
              <w:t>İyi</w:t>
            </w:r>
          </w:p>
          <w:p w14:paraId="2ACB4446" w14:textId="77777777" w:rsidR="001B0128" w:rsidRPr="00F12978" w:rsidRDefault="001B0128" w:rsidP="00F12978">
            <w:pPr>
              <w:pStyle w:val="Style27"/>
              <w:widowControl/>
              <w:spacing w:line="240" w:lineRule="auto"/>
              <w:ind w:left="202"/>
              <w:rPr>
                <w:rStyle w:val="FontStyle66"/>
                <w:sz w:val="20"/>
                <w:szCs w:val="20"/>
              </w:rPr>
            </w:pPr>
            <w:r w:rsidRPr="00F12978">
              <w:rPr>
                <w:rStyle w:val="FontStyle66"/>
                <w:sz w:val="20"/>
                <w:szCs w:val="20"/>
              </w:rPr>
              <w:t>(4)</w:t>
            </w: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5306E9DA" w14:textId="77777777" w:rsidR="001B0128" w:rsidRPr="00F12978" w:rsidRDefault="001B0128" w:rsidP="00F12978">
            <w:pPr>
              <w:pStyle w:val="Style27"/>
              <w:widowControl/>
              <w:spacing w:line="240" w:lineRule="auto"/>
              <w:rPr>
                <w:rStyle w:val="FontStyle66"/>
                <w:sz w:val="20"/>
                <w:szCs w:val="20"/>
              </w:rPr>
            </w:pPr>
            <w:r w:rsidRPr="00F12978">
              <w:rPr>
                <w:rStyle w:val="FontStyle66"/>
                <w:sz w:val="20"/>
                <w:szCs w:val="20"/>
              </w:rPr>
              <w:t>Yeterli</w:t>
            </w:r>
          </w:p>
          <w:p w14:paraId="4B46216B" w14:textId="77777777" w:rsidR="001B0128" w:rsidRPr="00F12978" w:rsidRDefault="001B0128" w:rsidP="00F12978">
            <w:pPr>
              <w:pStyle w:val="Style27"/>
              <w:widowControl/>
              <w:spacing w:line="240" w:lineRule="auto"/>
              <w:rPr>
                <w:rStyle w:val="FontStyle66"/>
                <w:sz w:val="20"/>
                <w:szCs w:val="20"/>
              </w:rPr>
            </w:pPr>
            <w:r w:rsidRPr="00F12978">
              <w:rPr>
                <w:rStyle w:val="FontStyle66"/>
                <w:sz w:val="20"/>
                <w:szCs w:val="20"/>
              </w:rPr>
              <w:t>(3)</w:t>
            </w: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69A01CA6" w14:textId="77777777" w:rsidR="00F12978" w:rsidRPr="00F12978" w:rsidRDefault="001B0128" w:rsidP="00F12978">
            <w:pPr>
              <w:pStyle w:val="Style27"/>
              <w:widowControl/>
              <w:spacing w:line="240" w:lineRule="auto"/>
              <w:rPr>
                <w:rStyle w:val="FontStyle66"/>
                <w:sz w:val="20"/>
                <w:szCs w:val="20"/>
              </w:rPr>
            </w:pPr>
            <w:r w:rsidRPr="00F12978">
              <w:rPr>
                <w:rStyle w:val="FontStyle66"/>
                <w:sz w:val="20"/>
                <w:szCs w:val="20"/>
              </w:rPr>
              <w:t>Zayıf</w:t>
            </w:r>
          </w:p>
          <w:p w14:paraId="5C7CDBD0" w14:textId="75A58304" w:rsidR="001B0128" w:rsidRPr="00F12978" w:rsidRDefault="001B0128" w:rsidP="00F12978">
            <w:pPr>
              <w:pStyle w:val="Style27"/>
              <w:widowControl/>
              <w:spacing w:line="240" w:lineRule="auto"/>
              <w:rPr>
                <w:rStyle w:val="FontStyle66"/>
                <w:sz w:val="20"/>
                <w:szCs w:val="20"/>
              </w:rPr>
            </w:pPr>
            <w:r w:rsidRPr="00F12978">
              <w:rPr>
                <w:rStyle w:val="FontStyle66"/>
                <w:sz w:val="20"/>
                <w:szCs w:val="20"/>
              </w:rPr>
              <w:t>(2)</w:t>
            </w: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3D09A184" w14:textId="1631C8BF" w:rsidR="001B0128" w:rsidRPr="00F12978" w:rsidRDefault="001B0128" w:rsidP="00F12978">
            <w:pPr>
              <w:pStyle w:val="Style24"/>
              <w:widowControl/>
              <w:rPr>
                <w:rStyle w:val="FontStyle66"/>
                <w:sz w:val="20"/>
                <w:szCs w:val="20"/>
              </w:rPr>
            </w:pPr>
            <w:r w:rsidRPr="00F12978">
              <w:rPr>
                <w:rStyle w:val="FontStyle66"/>
                <w:sz w:val="20"/>
                <w:szCs w:val="20"/>
              </w:rPr>
              <w:t>Çok</w:t>
            </w:r>
            <w:r w:rsidR="00F12978" w:rsidRPr="00F12978">
              <w:rPr>
                <w:rStyle w:val="FontStyle66"/>
                <w:sz w:val="20"/>
                <w:szCs w:val="20"/>
              </w:rPr>
              <w:t xml:space="preserve"> </w:t>
            </w:r>
            <w:r w:rsidRPr="00F12978">
              <w:rPr>
                <w:rStyle w:val="FontStyle66"/>
                <w:sz w:val="20"/>
                <w:szCs w:val="20"/>
              </w:rPr>
              <w:t>Zayıf (1)</w:t>
            </w:r>
          </w:p>
        </w:tc>
      </w:tr>
      <w:tr w:rsidR="001B0128" w:rsidRPr="00F12978" w14:paraId="253BCF10" w14:textId="77777777" w:rsidTr="00F12978">
        <w:trPr>
          <w:trHeight w:val="283"/>
          <w:jc w:val="center"/>
        </w:trPr>
        <w:tc>
          <w:tcPr>
            <w:tcW w:w="257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72E57F9C" w14:textId="77777777" w:rsidR="001B0128" w:rsidRPr="00F12978" w:rsidRDefault="001B0128" w:rsidP="00F12978">
            <w:pPr>
              <w:pStyle w:val="Style47"/>
              <w:widowControl/>
              <w:rPr>
                <w:rStyle w:val="FontStyle64"/>
                <w:sz w:val="20"/>
                <w:szCs w:val="20"/>
              </w:rPr>
            </w:pPr>
            <w:r w:rsidRPr="00F12978">
              <w:rPr>
                <w:rStyle w:val="FontStyle64"/>
                <w:sz w:val="20"/>
                <w:szCs w:val="20"/>
              </w:rPr>
              <w:t>1.1. İşletme koşullarına uygun giyim</w:t>
            </w: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695D6D18" w14:textId="77777777" w:rsidR="001B0128" w:rsidRPr="00F12978" w:rsidRDefault="001B0128" w:rsidP="00D11F86">
            <w:pPr>
              <w:pStyle w:val="Style25"/>
              <w:widowControl/>
              <w:jc w:val="center"/>
              <w:rPr>
                <w:sz w:val="20"/>
                <w:szCs w:val="20"/>
              </w:rPr>
            </w:pP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402F2170" w14:textId="77777777" w:rsidR="001B0128" w:rsidRPr="00F12978" w:rsidRDefault="001B0128" w:rsidP="00D11F86">
            <w:pPr>
              <w:pStyle w:val="Style25"/>
              <w:widowControl/>
              <w:jc w:val="center"/>
              <w:rPr>
                <w:sz w:val="20"/>
                <w:szCs w:val="20"/>
              </w:rPr>
            </w:pP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6B2298DB" w14:textId="77777777" w:rsidR="001B0128" w:rsidRPr="00F12978" w:rsidRDefault="001B0128" w:rsidP="00D11F86">
            <w:pPr>
              <w:pStyle w:val="Style25"/>
              <w:widowControl/>
              <w:jc w:val="center"/>
              <w:rPr>
                <w:sz w:val="20"/>
                <w:szCs w:val="20"/>
              </w:rPr>
            </w:pP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294EFB3A" w14:textId="77777777" w:rsidR="001B0128" w:rsidRPr="00F12978" w:rsidRDefault="001B0128" w:rsidP="00D11F86">
            <w:pPr>
              <w:pStyle w:val="Style25"/>
              <w:widowControl/>
              <w:jc w:val="center"/>
              <w:rPr>
                <w:sz w:val="20"/>
                <w:szCs w:val="20"/>
              </w:rPr>
            </w:pP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5608A8AD" w14:textId="77777777" w:rsidR="001B0128" w:rsidRPr="00F12978" w:rsidRDefault="001B0128" w:rsidP="00D11F86">
            <w:pPr>
              <w:pStyle w:val="Style25"/>
              <w:widowControl/>
              <w:jc w:val="center"/>
              <w:rPr>
                <w:sz w:val="20"/>
                <w:szCs w:val="20"/>
              </w:rPr>
            </w:pPr>
          </w:p>
        </w:tc>
      </w:tr>
      <w:tr w:rsidR="001B0128" w:rsidRPr="00F12978" w14:paraId="44F578DD" w14:textId="77777777" w:rsidTr="00F12978">
        <w:trPr>
          <w:trHeight w:val="283"/>
          <w:jc w:val="center"/>
        </w:trPr>
        <w:tc>
          <w:tcPr>
            <w:tcW w:w="257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028366F7" w14:textId="77777777" w:rsidR="001B0128" w:rsidRPr="00F12978" w:rsidRDefault="001B0128" w:rsidP="00F12978">
            <w:pPr>
              <w:pStyle w:val="Style47"/>
              <w:widowControl/>
              <w:rPr>
                <w:rStyle w:val="FontStyle64"/>
                <w:sz w:val="20"/>
                <w:szCs w:val="20"/>
              </w:rPr>
            </w:pPr>
            <w:r w:rsidRPr="00F12978">
              <w:rPr>
                <w:rStyle w:val="FontStyle64"/>
                <w:sz w:val="20"/>
                <w:szCs w:val="20"/>
              </w:rPr>
              <w:t>1.2. İşe devam, izin ve dinlenme konusunda kurallara uyum</w:t>
            </w: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0611D685" w14:textId="77777777" w:rsidR="001B0128" w:rsidRPr="00F12978" w:rsidRDefault="001B0128" w:rsidP="00D11F86">
            <w:pPr>
              <w:pStyle w:val="Style25"/>
              <w:widowControl/>
              <w:jc w:val="center"/>
              <w:rPr>
                <w:sz w:val="20"/>
                <w:szCs w:val="20"/>
              </w:rPr>
            </w:pP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755F560D" w14:textId="77777777" w:rsidR="001B0128" w:rsidRPr="00F12978" w:rsidRDefault="001B0128" w:rsidP="00D11F86">
            <w:pPr>
              <w:pStyle w:val="Style25"/>
              <w:widowControl/>
              <w:jc w:val="center"/>
              <w:rPr>
                <w:sz w:val="20"/>
                <w:szCs w:val="20"/>
              </w:rPr>
            </w:pP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65752839" w14:textId="77777777" w:rsidR="001B0128" w:rsidRPr="00F12978" w:rsidRDefault="001B0128" w:rsidP="00D11F86">
            <w:pPr>
              <w:pStyle w:val="Style25"/>
              <w:widowControl/>
              <w:jc w:val="center"/>
              <w:rPr>
                <w:sz w:val="20"/>
                <w:szCs w:val="20"/>
              </w:rPr>
            </w:pP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5A94F8D5" w14:textId="77777777" w:rsidR="001B0128" w:rsidRPr="00F12978" w:rsidRDefault="001B0128" w:rsidP="00D11F86">
            <w:pPr>
              <w:pStyle w:val="Style25"/>
              <w:widowControl/>
              <w:jc w:val="center"/>
              <w:rPr>
                <w:sz w:val="20"/>
                <w:szCs w:val="20"/>
              </w:rPr>
            </w:pP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201AF353" w14:textId="77777777" w:rsidR="001B0128" w:rsidRPr="00F12978" w:rsidRDefault="001B0128" w:rsidP="00D11F86">
            <w:pPr>
              <w:pStyle w:val="Style25"/>
              <w:widowControl/>
              <w:jc w:val="center"/>
              <w:rPr>
                <w:sz w:val="20"/>
                <w:szCs w:val="20"/>
              </w:rPr>
            </w:pPr>
          </w:p>
        </w:tc>
      </w:tr>
      <w:tr w:rsidR="001B0128" w:rsidRPr="00F12978" w14:paraId="0D1BF302" w14:textId="77777777" w:rsidTr="00F12978">
        <w:trPr>
          <w:trHeight w:val="283"/>
          <w:jc w:val="center"/>
        </w:trPr>
        <w:tc>
          <w:tcPr>
            <w:tcW w:w="257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182A9B97" w14:textId="77777777" w:rsidR="001B0128" w:rsidRPr="00F12978" w:rsidRDefault="001B0128" w:rsidP="00F12978">
            <w:pPr>
              <w:pStyle w:val="Style27"/>
              <w:widowControl/>
              <w:spacing w:line="240" w:lineRule="auto"/>
              <w:jc w:val="left"/>
              <w:rPr>
                <w:rStyle w:val="FontStyle66"/>
                <w:sz w:val="20"/>
                <w:szCs w:val="20"/>
              </w:rPr>
            </w:pPr>
            <w:r w:rsidRPr="00F12978">
              <w:rPr>
                <w:rStyle w:val="FontStyle66"/>
                <w:sz w:val="20"/>
                <w:szCs w:val="20"/>
              </w:rPr>
              <w:t>2. İletişim</w:t>
            </w: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</w:tcPr>
          <w:p w14:paraId="359FB983" w14:textId="77777777" w:rsidR="001B0128" w:rsidRPr="00F12978" w:rsidRDefault="001B0128" w:rsidP="00D11F86">
            <w:pPr>
              <w:pStyle w:val="Style27"/>
              <w:widowControl/>
              <w:spacing w:line="240" w:lineRule="auto"/>
              <w:ind w:left="206"/>
              <w:rPr>
                <w:rStyle w:val="FontStyle66"/>
                <w:sz w:val="20"/>
                <w:szCs w:val="20"/>
              </w:rPr>
            </w:pPr>
            <w:r w:rsidRPr="00F12978">
              <w:rPr>
                <w:rStyle w:val="FontStyle66"/>
                <w:sz w:val="20"/>
                <w:szCs w:val="20"/>
              </w:rPr>
              <w:t>(5)</w:t>
            </w: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</w:tcPr>
          <w:p w14:paraId="4B9C9F45" w14:textId="77777777" w:rsidR="001B0128" w:rsidRPr="00F12978" w:rsidRDefault="001B0128" w:rsidP="00D11F86">
            <w:pPr>
              <w:pStyle w:val="Style27"/>
              <w:widowControl/>
              <w:spacing w:line="240" w:lineRule="auto"/>
              <w:ind w:left="206"/>
              <w:rPr>
                <w:rStyle w:val="FontStyle66"/>
                <w:sz w:val="20"/>
                <w:szCs w:val="20"/>
              </w:rPr>
            </w:pPr>
            <w:r w:rsidRPr="00F12978">
              <w:rPr>
                <w:rStyle w:val="FontStyle66"/>
                <w:sz w:val="20"/>
                <w:szCs w:val="20"/>
              </w:rPr>
              <w:t>(4)</w:t>
            </w: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</w:tcPr>
          <w:p w14:paraId="5296FB3F" w14:textId="77777777" w:rsidR="001B0128" w:rsidRPr="00F12978" w:rsidRDefault="001B0128" w:rsidP="00D11F86">
            <w:pPr>
              <w:pStyle w:val="Style27"/>
              <w:widowControl/>
              <w:spacing w:line="240" w:lineRule="auto"/>
              <w:rPr>
                <w:rStyle w:val="FontStyle66"/>
                <w:sz w:val="20"/>
                <w:szCs w:val="20"/>
              </w:rPr>
            </w:pPr>
            <w:r w:rsidRPr="00F12978">
              <w:rPr>
                <w:rStyle w:val="FontStyle66"/>
                <w:sz w:val="20"/>
                <w:szCs w:val="20"/>
              </w:rPr>
              <w:t>(3)</w:t>
            </w: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</w:tcPr>
          <w:p w14:paraId="05319048" w14:textId="77777777" w:rsidR="001B0128" w:rsidRPr="00F12978" w:rsidRDefault="001B0128" w:rsidP="00D11F86">
            <w:pPr>
              <w:pStyle w:val="Style27"/>
              <w:widowControl/>
              <w:spacing w:line="240" w:lineRule="auto"/>
              <w:rPr>
                <w:rStyle w:val="FontStyle66"/>
                <w:sz w:val="20"/>
                <w:szCs w:val="20"/>
              </w:rPr>
            </w:pPr>
            <w:r w:rsidRPr="00F12978">
              <w:rPr>
                <w:rStyle w:val="FontStyle66"/>
                <w:sz w:val="20"/>
                <w:szCs w:val="20"/>
              </w:rPr>
              <w:t>(2)</w:t>
            </w: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</w:tcPr>
          <w:p w14:paraId="5978DF50" w14:textId="77777777" w:rsidR="001B0128" w:rsidRPr="00F12978" w:rsidRDefault="001B0128" w:rsidP="00D11F86">
            <w:pPr>
              <w:pStyle w:val="Style27"/>
              <w:widowControl/>
              <w:spacing w:line="240" w:lineRule="auto"/>
              <w:rPr>
                <w:rStyle w:val="FontStyle66"/>
                <w:sz w:val="20"/>
                <w:szCs w:val="20"/>
              </w:rPr>
            </w:pPr>
            <w:r w:rsidRPr="00F12978">
              <w:rPr>
                <w:rStyle w:val="FontStyle66"/>
                <w:sz w:val="20"/>
                <w:szCs w:val="20"/>
              </w:rPr>
              <w:t>(1)</w:t>
            </w:r>
          </w:p>
        </w:tc>
      </w:tr>
      <w:tr w:rsidR="001B0128" w:rsidRPr="00F12978" w14:paraId="317A9F99" w14:textId="77777777" w:rsidTr="00F12978">
        <w:trPr>
          <w:trHeight w:val="283"/>
          <w:jc w:val="center"/>
        </w:trPr>
        <w:tc>
          <w:tcPr>
            <w:tcW w:w="257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04463945" w14:textId="77777777" w:rsidR="001B0128" w:rsidRPr="00F12978" w:rsidRDefault="001B0128" w:rsidP="00F12978">
            <w:pPr>
              <w:pStyle w:val="Style47"/>
              <w:widowControl/>
              <w:rPr>
                <w:rStyle w:val="FontStyle64"/>
                <w:sz w:val="20"/>
                <w:szCs w:val="20"/>
              </w:rPr>
            </w:pPr>
            <w:r w:rsidRPr="00F12978">
              <w:rPr>
                <w:rStyle w:val="FontStyle64"/>
                <w:sz w:val="20"/>
                <w:szCs w:val="20"/>
              </w:rPr>
              <w:t>2.1. Amirlerle</w:t>
            </w: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150FBF9F" w14:textId="77777777" w:rsidR="001B0128" w:rsidRPr="00F12978" w:rsidRDefault="001B0128" w:rsidP="00D11F86">
            <w:pPr>
              <w:pStyle w:val="Style25"/>
              <w:widowControl/>
              <w:jc w:val="center"/>
              <w:rPr>
                <w:sz w:val="20"/>
                <w:szCs w:val="20"/>
              </w:rPr>
            </w:pP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1836E90B" w14:textId="77777777" w:rsidR="001B0128" w:rsidRPr="00F12978" w:rsidRDefault="001B0128" w:rsidP="00D11F86">
            <w:pPr>
              <w:pStyle w:val="Style25"/>
              <w:widowControl/>
              <w:jc w:val="center"/>
              <w:rPr>
                <w:sz w:val="20"/>
                <w:szCs w:val="20"/>
              </w:rPr>
            </w:pP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0D96F9E8" w14:textId="77777777" w:rsidR="001B0128" w:rsidRPr="00F12978" w:rsidRDefault="001B0128" w:rsidP="00D11F86">
            <w:pPr>
              <w:pStyle w:val="Style25"/>
              <w:widowControl/>
              <w:jc w:val="center"/>
              <w:rPr>
                <w:sz w:val="20"/>
                <w:szCs w:val="20"/>
              </w:rPr>
            </w:pP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73FDE184" w14:textId="77777777" w:rsidR="001B0128" w:rsidRPr="00F12978" w:rsidRDefault="001B0128" w:rsidP="00D11F86">
            <w:pPr>
              <w:pStyle w:val="Style25"/>
              <w:widowControl/>
              <w:jc w:val="center"/>
              <w:rPr>
                <w:sz w:val="20"/>
                <w:szCs w:val="20"/>
              </w:rPr>
            </w:pP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6DC1738B" w14:textId="77777777" w:rsidR="001B0128" w:rsidRPr="00F12978" w:rsidRDefault="001B0128" w:rsidP="00D11F86">
            <w:pPr>
              <w:pStyle w:val="Style25"/>
              <w:widowControl/>
              <w:jc w:val="center"/>
              <w:rPr>
                <w:sz w:val="20"/>
                <w:szCs w:val="20"/>
              </w:rPr>
            </w:pPr>
          </w:p>
        </w:tc>
      </w:tr>
      <w:tr w:rsidR="001B0128" w:rsidRPr="00F12978" w14:paraId="7DCF103E" w14:textId="77777777" w:rsidTr="00F12978">
        <w:trPr>
          <w:trHeight w:val="283"/>
          <w:jc w:val="center"/>
        </w:trPr>
        <w:tc>
          <w:tcPr>
            <w:tcW w:w="257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48496D0D" w14:textId="77777777" w:rsidR="001B0128" w:rsidRPr="00F12978" w:rsidRDefault="001B0128" w:rsidP="00F12978">
            <w:pPr>
              <w:pStyle w:val="Style47"/>
              <w:widowControl/>
              <w:rPr>
                <w:rStyle w:val="FontStyle64"/>
                <w:sz w:val="20"/>
                <w:szCs w:val="20"/>
              </w:rPr>
            </w:pPr>
            <w:r w:rsidRPr="00F12978">
              <w:rPr>
                <w:rStyle w:val="FontStyle64"/>
                <w:sz w:val="20"/>
                <w:szCs w:val="20"/>
              </w:rPr>
              <w:t>2.2. İş arkadaşlarıyla</w:t>
            </w: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43E9559A" w14:textId="77777777" w:rsidR="001B0128" w:rsidRPr="00F12978" w:rsidRDefault="001B0128" w:rsidP="00D11F86">
            <w:pPr>
              <w:pStyle w:val="Style25"/>
              <w:widowControl/>
              <w:jc w:val="center"/>
              <w:rPr>
                <w:sz w:val="20"/>
                <w:szCs w:val="20"/>
              </w:rPr>
            </w:pP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6985D287" w14:textId="77777777" w:rsidR="001B0128" w:rsidRPr="00F12978" w:rsidRDefault="001B0128" w:rsidP="00D11F86">
            <w:pPr>
              <w:pStyle w:val="Style25"/>
              <w:widowControl/>
              <w:jc w:val="center"/>
              <w:rPr>
                <w:sz w:val="20"/>
                <w:szCs w:val="20"/>
              </w:rPr>
            </w:pP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4DEA8039" w14:textId="77777777" w:rsidR="001B0128" w:rsidRPr="00F12978" w:rsidRDefault="001B0128" w:rsidP="00D11F86">
            <w:pPr>
              <w:pStyle w:val="Style25"/>
              <w:widowControl/>
              <w:jc w:val="center"/>
              <w:rPr>
                <w:sz w:val="20"/>
                <w:szCs w:val="20"/>
              </w:rPr>
            </w:pP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3845FC39" w14:textId="77777777" w:rsidR="001B0128" w:rsidRPr="00F12978" w:rsidRDefault="001B0128" w:rsidP="00D11F86">
            <w:pPr>
              <w:pStyle w:val="Style25"/>
              <w:widowControl/>
              <w:jc w:val="center"/>
              <w:rPr>
                <w:sz w:val="20"/>
                <w:szCs w:val="20"/>
              </w:rPr>
            </w:pP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6FE9F7A9" w14:textId="77777777" w:rsidR="001B0128" w:rsidRPr="00F12978" w:rsidRDefault="001B0128" w:rsidP="00D11F86">
            <w:pPr>
              <w:pStyle w:val="Style25"/>
              <w:widowControl/>
              <w:jc w:val="center"/>
              <w:rPr>
                <w:sz w:val="20"/>
                <w:szCs w:val="20"/>
              </w:rPr>
            </w:pPr>
          </w:p>
        </w:tc>
      </w:tr>
      <w:tr w:rsidR="001B0128" w:rsidRPr="00F12978" w14:paraId="0407E05F" w14:textId="77777777" w:rsidTr="00F12978">
        <w:trPr>
          <w:trHeight w:val="283"/>
          <w:jc w:val="center"/>
        </w:trPr>
        <w:tc>
          <w:tcPr>
            <w:tcW w:w="257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0BAF127D" w14:textId="77777777" w:rsidR="001B0128" w:rsidRPr="00F12978" w:rsidRDefault="001B0128" w:rsidP="00F12978">
            <w:pPr>
              <w:pStyle w:val="Style27"/>
              <w:widowControl/>
              <w:spacing w:line="240" w:lineRule="auto"/>
              <w:jc w:val="left"/>
              <w:rPr>
                <w:rStyle w:val="FontStyle66"/>
                <w:sz w:val="20"/>
                <w:szCs w:val="20"/>
              </w:rPr>
            </w:pPr>
            <w:r w:rsidRPr="00F12978">
              <w:rPr>
                <w:rStyle w:val="FontStyle66"/>
                <w:sz w:val="20"/>
                <w:szCs w:val="20"/>
              </w:rPr>
              <w:t>3. Davranış</w:t>
            </w: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</w:tcPr>
          <w:p w14:paraId="5664F18B" w14:textId="77777777" w:rsidR="001B0128" w:rsidRPr="00F12978" w:rsidRDefault="001B0128" w:rsidP="00D11F86">
            <w:pPr>
              <w:pStyle w:val="Style27"/>
              <w:widowControl/>
              <w:spacing w:line="240" w:lineRule="auto"/>
              <w:ind w:left="206"/>
              <w:rPr>
                <w:rStyle w:val="FontStyle66"/>
                <w:sz w:val="20"/>
                <w:szCs w:val="20"/>
              </w:rPr>
            </w:pPr>
            <w:r w:rsidRPr="00F12978">
              <w:rPr>
                <w:rStyle w:val="FontStyle66"/>
                <w:sz w:val="20"/>
                <w:szCs w:val="20"/>
              </w:rPr>
              <w:t>(5)</w:t>
            </w: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</w:tcPr>
          <w:p w14:paraId="79933ACF" w14:textId="77777777" w:rsidR="001B0128" w:rsidRPr="00F12978" w:rsidRDefault="001B0128" w:rsidP="00D11F86">
            <w:pPr>
              <w:pStyle w:val="Style27"/>
              <w:widowControl/>
              <w:spacing w:line="240" w:lineRule="auto"/>
              <w:ind w:left="206"/>
              <w:rPr>
                <w:rStyle w:val="FontStyle66"/>
                <w:sz w:val="20"/>
                <w:szCs w:val="20"/>
              </w:rPr>
            </w:pPr>
            <w:r w:rsidRPr="00F12978">
              <w:rPr>
                <w:rStyle w:val="FontStyle66"/>
                <w:sz w:val="20"/>
                <w:szCs w:val="20"/>
              </w:rPr>
              <w:t>(4)</w:t>
            </w: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</w:tcPr>
          <w:p w14:paraId="204404D2" w14:textId="77777777" w:rsidR="001B0128" w:rsidRPr="00F12978" w:rsidRDefault="001B0128" w:rsidP="00D11F86">
            <w:pPr>
              <w:pStyle w:val="Style27"/>
              <w:widowControl/>
              <w:spacing w:line="240" w:lineRule="auto"/>
              <w:rPr>
                <w:rStyle w:val="FontStyle66"/>
                <w:sz w:val="20"/>
                <w:szCs w:val="20"/>
              </w:rPr>
            </w:pPr>
            <w:r w:rsidRPr="00F12978">
              <w:rPr>
                <w:rStyle w:val="FontStyle66"/>
                <w:sz w:val="20"/>
                <w:szCs w:val="20"/>
              </w:rPr>
              <w:t>(3)</w:t>
            </w: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</w:tcPr>
          <w:p w14:paraId="6C79BC3C" w14:textId="77777777" w:rsidR="001B0128" w:rsidRPr="00F12978" w:rsidRDefault="001B0128" w:rsidP="00D11F86">
            <w:pPr>
              <w:pStyle w:val="Style27"/>
              <w:widowControl/>
              <w:spacing w:line="240" w:lineRule="auto"/>
              <w:rPr>
                <w:rStyle w:val="FontStyle66"/>
                <w:sz w:val="20"/>
                <w:szCs w:val="20"/>
              </w:rPr>
            </w:pPr>
            <w:r w:rsidRPr="00F12978">
              <w:rPr>
                <w:rStyle w:val="FontStyle66"/>
                <w:sz w:val="20"/>
                <w:szCs w:val="20"/>
              </w:rPr>
              <w:t>(2)</w:t>
            </w: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</w:tcPr>
          <w:p w14:paraId="153742BC" w14:textId="77777777" w:rsidR="001B0128" w:rsidRPr="00F12978" w:rsidRDefault="001B0128" w:rsidP="00D11F86">
            <w:pPr>
              <w:pStyle w:val="Style27"/>
              <w:widowControl/>
              <w:spacing w:line="240" w:lineRule="auto"/>
              <w:rPr>
                <w:rStyle w:val="FontStyle66"/>
                <w:sz w:val="20"/>
                <w:szCs w:val="20"/>
              </w:rPr>
            </w:pPr>
            <w:r w:rsidRPr="00F12978">
              <w:rPr>
                <w:rStyle w:val="FontStyle66"/>
                <w:sz w:val="20"/>
                <w:szCs w:val="20"/>
              </w:rPr>
              <w:t>(1)</w:t>
            </w:r>
          </w:p>
        </w:tc>
      </w:tr>
      <w:tr w:rsidR="001B0128" w:rsidRPr="00F12978" w14:paraId="6F72FFC5" w14:textId="77777777" w:rsidTr="00F12978">
        <w:trPr>
          <w:trHeight w:val="283"/>
          <w:jc w:val="center"/>
        </w:trPr>
        <w:tc>
          <w:tcPr>
            <w:tcW w:w="257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3D374739" w14:textId="77777777" w:rsidR="001B0128" w:rsidRPr="00F12978" w:rsidRDefault="001B0128" w:rsidP="00F12978">
            <w:pPr>
              <w:pStyle w:val="Style47"/>
              <w:widowControl/>
              <w:rPr>
                <w:rStyle w:val="FontStyle64"/>
                <w:sz w:val="20"/>
                <w:szCs w:val="20"/>
              </w:rPr>
            </w:pPr>
            <w:r w:rsidRPr="00F12978">
              <w:rPr>
                <w:rStyle w:val="FontStyle64"/>
                <w:sz w:val="20"/>
                <w:szCs w:val="20"/>
              </w:rPr>
              <w:t>3.1. Mesleki ekipmanları kullanma becerisi</w:t>
            </w: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0CB41DB7" w14:textId="77777777" w:rsidR="001B0128" w:rsidRPr="00F12978" w:rsidRDefault="001B0128" w:rsidP="00D11F86">
            <w:pPr>
              <w:pStyle w:val="Style25"/>
              <w:widowControl/>
              <w:jc w:val="center"/>
              <w:rPr>
                <w:sz w:val="20"/>
                <w:szCs w:val="20"/>
              </w:rPr>
            </w:pP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74E4BE4F" w14:textId="77777777" w:rsidR="001B0128" w:rsidRPr="00F12978" w:rsidRDefault="001B0128" w:rsidP="00D11F86">
            <w:pPr>
              <w:pStyle w:val="Style25"/>
              <w:widowControl/>
              <w:jc w:val="center"/>
              <w:rPr>
                <w:sz w:val="20"/>
                <w:szCs w:val="20"/>
              </w:rPr>
            </w:pP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0665CBD2" w14:textId="77777777" w:rsidR="001B0128" w:rsidRPr="00F12978" w:rsidRDefault="001B0128" w:rsidP="00D11F86">
            <w:pPr>
              <w:pStyle w:val="Style25"/>
              <w:widowControl/>
              <w:jc w:val="center"/>
              <w:rPr>
                <w:sz w:val="20"/>
                <w:szCs w:val="20"/>
              </w:rPr>
            </w:pP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0A48F928" w14:textId="77777777" w:rsidR="001B0128" w:rsidRPr="00F12978" w:rsidRDefault="001B0128" w:rsidP="00D11F86">
            <w:pPr>
              <w:pStyle w:val="Style25"/>
              <w:widowControl/>
              <w:jc w:val="center"/>
              <w:rPr>
                <w:sz w:val="20"/>
                <w:szCs w:val="20"/>
              </w:rPr>
            </w:pP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2C8B1A0C" w14:textId="77777777" w:rsidR="001B0128" w:rsidRPr="00F12978" w:rsidRDefault="001B0128" w:rsidP="00D11F86">
            <w:pPr>
              <w:pStyle w:val="Style25"/>
              <w:widowControl/>
              <w:jc w:val="center"/>
              <w:rPr>
                <w:sz w:val="20"/>
                <w:szCs w:val="20"/>
              </w:rPr>
            </w:pPr>
          </w:p>
        </w:tc>
      </w:tr>
      <w:tr w:rsidR="001B0128" w:rsidRPr="00F12978" w14:paraId="37FB5210" w14:textId="77777777" w:rsidTr="00F12978">
        <w:trPr>
          <w:trHeight w:val="283"/>
          <w:jc w:val="center"/>
        </w:trPr>
        <w:tc>
          <w:tcPr>
            <w:tcW w:w="257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29CB185C" w14:textId="77777777" w:rsidR="001B0128" w:rsidRPr="00F12978" w:rsidRDefault="001B0128" w:rsidP="00F12978">
            <w:pPr>
              <w:pStyle w:val="Style47"/>
              <w:widowControl/>
              <w:rPr>
                <w:rStyle w:val="FontStyle64"/>
                <w:sz w:val="20"/>
                <w:szCs w:val="20"/>
              </w:rPr>
            </w:pPr>
            <w:r w:rsidRPr="00F12978">
              <w:rPr>
                <w:rStyle w:val="FontStyle64"/>
                <w:sz w:val="20"/>
                <w:szCs w:val="20"/>
              </w:rPr>
              <w:t>3.2. Takım çalışmasına yatkınlığı</w:t>
            </w: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6F725B8F" w14:textId="77777777" w:rsidR="001B0128" w:rsidRPr="00F12978" w:rsidRDefault="001B0128" w:rsidP="00D11F86">
            <w:pPr>
              <w:pStyle w:val="Style25"/>
              <w:widowControl/>
              <w:jc w:val="center"/>
              <w:rPr>
                <w:sz w:val="20"/>
                <w:szCs w:val="20"/>
              </w:rPr>
            </w:pP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112F6A7F" w14:textId="77777777" w:rsidR="001B0128" w:rsidRPr="00F12978" w:rsidRDefault="001B0128" w:rsidP="00D11F86">
            <w:pPr>
              <w:pStyle w:val="Style25"/>
              <w:widowControl/>
              <w:jc w:val="center"/>
              <w:rPr>
                <w:sz w:val="20"/>
                <w:szCs w:val="20"/>
              </w:rPr>
            </w:pP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63155331" w14:textId="77777777" w:rsidR="001B0128" w:rsidRPr="00F12978" w:rsidRDefault="001B0128" w:rsidP="00D11F86">
            <w:pPr>
              <w:pStyle w:val="Style25"/>
              <w:widowControl/>
              <w:jc w:val="center"/>
              <w:rPr>
                <w:sz w:val="20"/>
                <w:szCs w:val="20"/>
              </w:rPr>
            </w:pP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44255C76" w14:textId="77777777" w:rsidR="001B0128" w:rsidRPr="00F12978" w:rsidRDefault="001B0128" w:rsidP="00D11F86">
            <w:pPr>
              <w:pStyle w:val="Style25"/>
              <w:widowControl/>
              <w:jc w:val="center"/>
              <w:rPr>
                <w:sz w:val="20"/>
                <w:szCs w:val="20"/>
              </w:rPr>
            </w:pP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6858F6A7" w14:textId="77777777" w:rsidR="001B0128" w:rsidRPr="00F12978" w:rsidRDefault="001B0128" w:rsidP="00D11F86">
            <w:pPr>
              <w:pStyle w:val="Style25"/>
              <w:widowControl/>
              <w:jc w:val="center"/>
              <w:rPr>
                <w:sz w:val="20"/>
                <w:szCs w:val="20"/>
              </w:rPr>
            </w:pPr>
          </w:p>
        </w:tc>
      </w:tr>
      <w:tr w:rsidR="001B0128" w:rsidRPr="00F12978" w14:paraId="13D498E0" w14:textId="77777777" w:rsidTr="00F12978">
        <w:trPr>
          <w:trHeight w:val="283"/>
          <w:jc w:val="center"/>
        </w:trPr>
        <w:tc>
          <w:tcPr>
            <w:tcW w:w="257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3F881125" w14:textId="77777777" w:rsidR="001B0128" w:rsidRPr="00F12978" w:rsidRDefault="001B0128" w:rsidP="00F12978">
            <w:pPr>
              <w:pStyle w:val="Style47"/>
              <w:widowControl/>
              <w:rPr>
                <w:rStyle w:val="FontStyle64"/>
                <w:sz w:val="20"/>
                <w:szCs w:val="20"/>
              </w:rPr>
            </w:pPr>
            <w:r w:rsidRPr="00F12978">
              <w:rPr>
                <w:rStyle w:val="FontStyle64"/>
                <w:sz w:val="20"/>
                <w:szCs w:val="20"/>
              </w:rPr>
              <w:t>3.3. Verilen görev ve talimatları yerine getirme</w:t>
            </w: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62069068" w14:textId="77777777" w:rsidR="001B0128" w:rsidRPr="00F12978" w:rsidRDefault="001B0128" w:rsidP="00D11F86">
            <w:pPr>
              <w:pStyle w:val="Style25"/>
              <w:widowControl/>
              <w:jc w:val="center"/>
              <w:rPr>
                <w:sz w:val="20"/>
                <w:szCs w:val="20"/>
              </w:rPr>
            </w:pP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30DEC910" w14:textId="77777777" w:rsidR="001B0128" w:rsidRPr="00F12978" w:rsidRDefault="001B0128" w:rsidP="00D11F86">
            <w:pPr>
              <w:pStyle w:val="Style25"/>
              <w:widowControl/>
              <w:jc w:val="center"/>
              <w:rPr>
                <w:sz w:val="20"/>
                <w:szCs w:val="20"/>
              </w:rPr>
            </w:pP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6DD43823" w14:textId="77777777" w:rsidR="001B0128" w:rsidRPr="00F12978" w:rsidRDefault="001B0128" w:rsidP="00D11F86">
            <w:pPr>
              <w:pStyle w:val="Style25"/>
              <w:widowControl/>
              <w:jc w:val="center"/>
              <w:rPr>
                <w:sz w:val="20"/>
                <w:szCs w:val="20"/>
              </w:rPr>
            </w:pP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017A81F1" w14:textId="77777777" w:rsidR="001B0128" w:rsidRPr="00F12978" w:rsidRDefault="001B0128" w:rsidP="00D11F86">
            <w:pPr>
              <w:pStyle w:val="Style25"/>
              <w:widowControl/>
              <w:jc w:val="center"/>
              <w:rPr>
                <w:sz w:val="20"/>
                <w:szCs w:val="20"/>
              </w:rPr>
            </w:pP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53D7AB54" w14:textId="77777777" w:rsidR="001B0128" w:rsidRPr="00F12978" w:rsidRDefault="001B0128" w:rsidP="00D11F86">
            <w:pPr>
              <w:pStyle w:val="Style25"/>
              <w:widowControl/>
              <w:jc w:val="center"/>
              <w:rPr>
                <w:sz w:val="20"/>
                <w:szCs w:val="20"/>
              </w:rPr>
            </w:pPr>
          </w:p>
        </w:tc>
      </w:tr>
      <w:tr w:rsidR="001B0128" w:rsidRPr="00F12978" w14:paraId="1F4AA5BD" w14:textId="77777777" w:rsidTr="00F12978">
        <w:trPr>
          <w:trHeight w:val="283"/>
          <w:jc w:val="center"/>
        </w:trPr>
        <w:tc>
          <w:tcPr>
            <w:tcW w:w="257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5DF982C5" w14:textId="77777777" w:rsidR="001B0128" w:rsidRPr="00F12978" w:rsidRDefault="001B0128" w:rsidP="00F12978">
            <w:pPr>
              <w:pStyle w:val="Style47"/>
              <w:widowControl/>
              <w:rPr>
                <w:rStyle w:val="FontStyle64"/>
                <w:sz w:val="20"/>
                <w:szCs w:val="20"/>
              </w:rPr>
            </w:pPr>
            <w:r w:rsidRPr="00F12978">
              <w:rPr>
                <w:rStyle w:val="FontStyle64"/>
                <w:sz w:val="20"/>
                <w:szCs w:val="20"/>
              </w:rPr>
              <w:t>3.4. İş sağlığı ve güvenliği ile ilgili kurallara uyma</w:t>
            </w: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481A9EA6" w14:textId="77777777" w:rsidR="001B0128" w:rsidRPr="00F12978" w:rsidRDefault="001B0128" w:rsidP="00D11F86">
            <w:pPr>
              <w:pStyle w:val="Style25"/>
              <w:widowControl/>
              <w:jc w:val="center"/>
              <w:rPr>
                <w:sz w:val="20"/>
                <w:szCs w:val="20"/>
              </w:rPr>
            </w:pP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40453367" w14:textId="77777777" w:rsidR="001B0128" w:rsidRPr="00F12978" w:rsidRDefault="001B0128" w:rsidP="00D11F86">
            <w:pPr>
              <w:pStyle w:val="Style25"/>
              <w:widowControl/>
              <w:jc w:val="center"/>
              <w:rPr>
                <w:sz w:val="20"/>
                <w:szCs w:val="20"/>
              </w:rPr>
            </w:pP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39D1BBE1" w14:textId="77777777" w:rsidR="001B0128" w:rsidRPr="00F12978" w:rsidRDefault="001B0128" w:rsidP="00D11F86">
            <w:pPr>
              <w:pStyle w:val="Style25"/>
              <w:widowControl/>
              <w:jc w:val="center"/>
              <w:rPr>
                <w:sz w:val="20"/>
                <w:szCs w:val="20"/>
              </w:rPr>
            </w:pP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3E2168D3" w14:textId="77777777" w:rsidR="001B0128" w:rsidRPr="00F12978" w:rsidRDefault="001B0128" w:rsidP="00D11F86">
            <w:pPr>
              <w:pStyle w:val="Style25"/>
              <w:widowControl/>
              <w:jc w:val="center"/>
              <w:rPr>
                <w:sz w:val="20"/>
                <w:szCs w:val="20"/>
              </w:rPr>
            </w:pP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22BF4870" w14:textId="77777777" w:rsidR="001B0128" w:rsidRPr="00F12978" w:rsidRDefault="001B0128" w:rsidP="00D11F86">
            <w:pPr>
              <w:pStyle w:val="Style25"/>
              <w:widowControl/>
              <w:jc w:val="center"/>
              <w:rPr>
                <w:sz w:val="20"/>
                <w:szCs w:val="20"/>
              </w:rPr>
            </w:pPr>
          </w:p>
        </w:tc>
      </w:tr>
      <w:tr w:rsidR="001B0128" w:rsidRPr="00F12978" w14:paraId="5BBF238E" w14:textId="77777777" w:rsidTr="00612766">
        <w:trPr>
          <w:trHeight w:val="1304"/>
          <w:jc w:val="center"/>
        </w:trPr>
        <w:tc>
          <w:tcPr>
            <w:tcW w:w="5000" w:type="pct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DC50E38" w14:textId="77777777" w:rsidR="001B0128" w:rsidRPr="00F12978" w:rsidRDefault="001B0128" w:rsidP="00346DCD">
            <w:pPr>
              <w:pStyle w:val="Style27"/>
              <w:widowControl/>
              <w:spacing w:before="120" w:line="240" w:lineRule="auto"/>
              <w:jc w:val="left"/>
              <w:rPr>
                <w:rStyle w:val="FontStyle66"/>
                <w:sz w:val="20"/>
                <w:szCs w:val="20"/>
              </w:rPr>
            </w:pPr>
            <w:r w:rsidRPr="00F12978">
              <w:rPr>
                <w:rStyle w:val="FontStyle66"/>
                <w:sz w:val="20"/>
                <w:szCs w:val="20"/>
              </w:rPr>
              <w:t>Denetçi Öğretim Elemanının düşünce ve önerileri</w:t>
            </w:r>
          </w:p>
        </w:tc>
      </w:tr>
    </w:tbl>
    <w:p w14:paraId="4EC3D4AE" w14:textId="77777777" w:rsidR="001B0128" w:rsidRPr="00F12978" w:rsidRDefault="001B0128" w:rsidP="00D8465A">
      <w:pPr>
        <w:pStyle w:val="AralkYok"/>
        <w:jc w:val="both"/>
        <w:rPr>
          <w:rFonts w:ascii="Times New Roman" w:hAnsi="Times New Roman" w:cs="Times New Roman"/>
          <w:bCs/>
          <w:sz w:val="20"/>
          <w:szCs w:val="20"/>
        </w:rPr>
      </w:pPr>
    </w:p>
    <w:tbl>
      <w:tblPr>
        <w:tblStyle w:val="TabloKlavuzuAk"/>
        <w:tblW w:w="0" w:type="auto"/>
        <w:tblInd w:w="594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79"/>
      </w:tblGrid>
      <w:tr w:rsidR="001B0128" w:rsidRPr="00F12978" w14:paraId="6B01CA3C" w14:textId="77777777" w:rsidTr="00D11F86">
        <w:tc>
          <w:tcPr>
            <w:tcW w:w="3679" w:type="dxa"/>
          </w:tcPr>
          <w:p w14:paraId="49C2E5BC" w14:textId="509CDC5D" w:rsidR="00D8465A" w:rsidRPr="00F12978" w:rsidRDefault="001B0128" w:rsidP="00D8465A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12978">
              <w:rPr>
                <w:rFonts w:ascii="Times New Roman" w:hAnsi="Times New Roman" w:cs="Times New Roman"/>
                <w:b/>
                <w:sz w:val="20"/>
                <w:szCs w:val="20"/>
              </w:rPr>
              <w:t>…..</w:t>
            </w:r>
            <w:r w:rsidR="00E137F7" w:rsidRPr="00F12978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/…. / 20</w:t>
            </w:r>
            <w:r w:rsidR="00F12978">
              <w:rPr>
                <w:rFonts w:ascii="Times New Roman" w:hAnsi="Times New Roman" w:cs="Times New Roman"/>
                <w:b/>
                <w:sz w:val="20"/>
                <w:szCs w:val="20"/>
              </w:rPr>
              <w:t>…</w:t>
            </w:r>
          </w:p>
          <w:p w14:paraId="54F444EC" w14:textId="77777777" w:rsidR="00D8465A" w:rsidRPr="00F12978" w:rsidRDefault="00D8465A" w:rsidP="00167831">
            <w:pPr>
              <w:pStyle w:val="AralkYok"/>
              <w:ind w:left="889" w:hanging="889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12978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       </w:t>
            </w:r>
          </w:p>
          <w:p w14:paraId="24296E47" w14:textId="77777777" w:rsidR="00346DCD" w:rsidRPr="00346DCD" w:rsidRDefault="00D8465A" w:rsidP="00167831">
            <w:pPr>
              <w:pStyle w:val="AralkYok"/>
              <w:ind w:left="889" w:hanging="889"/>
              <w:rPr>
                <w:rFonts w:ascii="Times New Roman" w:hAnsi="Times New Roman" w:cs="Times New Roman"/>
                <w:color w:val="A6A6A6" w:themeColor="background1" w:themeShade="A6"/>
                <w:sz w:val="20"/>
                <w:szCs w:val="20"/>
                <w:lang w:eastAsia="tr-TR"/>
              </w:rPr>
            </w:pPr>
            <w:r w:rsidRPr="00F12978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      </w:t>
            </w:r>
            <w:r w:rsidR="00346DC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  </w:t>
            </w:r>
            <w:r w:rsidR="00346DCD" w:rsidRPr="00346DCD">
              <w:rPr>
                <w:rFonts w:ascii="Times New Roman" w:hAnsi="Times New Roman" w:cs="Times New Roman"/>
                <w:color w:val="A6A6A6" w:themeColor="background1" w:themeShade="A6"/>
                <w:sz w:val="20"/>
                <w:szCs w:val="20"/>
                <w:lang w:eastAsia="tr-TR"/>
              </w:rPr>
              <w:t>Sorumlu Öğretim Elemanı</w:t>
            </w:r>
          </w:p>
          <w:p w14:paraId="3A04F397" w14:textId="71697179" w:rsidR="001B0128" w:rsidRPr="00F12978" w:rsidRDefault="00346DCD" w:rsidP="00167831">
            <w:pPr>
              <w:pStyle w:val="AralkYok"/>
              <w:ind w:left="889" w:hanging="889"/>
              <w:rPr>
                <w:rFonts w:ascii="Times New Roman" w:hAnsi="Times New Roman" w:cs="Times New Roman"/>
                <w:sz w:val="20"/>
                <w:szCs w:val="20"/>
              </w:rPr>
            </w:pPr>
            <w:r w:rsidRPr="00346DCD">
              <w:rPr>
                <w:rFonts w:ascii="Times New Roman" w:hAnsi="Times New Roman" w:cs="Times New Roman"/>
                <w:color w:val="A6A6A6" w:themeColor="background1" w:themeShade="A6"/>
                <w:sz w:val="20"/>
                <w:szCs w:val="20"/>
                <w:lang w:eastAsia="tr-TR"/>
              </w:rPr>
              <w:t xml:space="preserve">                             </w:t>
            </w:r>
            <w:r w:rsidR="001B0128" w:rsidRPr="00346DCD">
              <w:rPr>
                <w:rFonts w:ascii="Times New Roman" w:hAnsi="Times New Roman" w:cs="Times New Roman"/>
                <w:color w:val="A6A6A6" w:themeColor="background1" w:themeShade="A6"/>
                <w:sz w:val="20"/>
                <w:szCs w:val="20"/>
                <w:lang w:eastAsia="tr-TR"/>
              </w:rPr>
              <w:t>İmza</w:t>
            </w:r>
          </w:p>
        </w:tc>
      </w:tr>
    </w:tbl>
    <w:p w14:paraId="3EB84C98" w14:textId="77777777" w:rsidR="001B0128" w:rsidRPr="00F12978" w:rsidRDefault="001B0128" w:rsidP="00D8465A">
      <w:pPr>
        <w:pStyle w:val="Style33"/>
        <w:widowControl/>
        <w:ind w:firstLine="0"/>
        <w:jc w:val="both"/>
        <w:rPr>
          <w:rStyle w:val="FontStyle66"/>
          <w:sz w:val="20"/>
          <w:szCs w:val="20"/>
        </w:rPr>
      </w:pPr>
    </w:p>
    <w:sectPr w:rsidR="001B0128" w:rsidRPr="00F12978" w:rsidSect="00E54236">
      <w:headerReference w:type="default" r:id="rId7"/>
      <w:pgSz w:w="11906" w:h="16838"/>
      <w:pgMar w:top="720" w:right="1134" w:bottom="72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732F39" w14:textId="77777777" w:rsidR="003423E2" w:rsidRDefault="003423E2" w:rsidP="00984E0A">
      <w:r>
        <w:separator/>
      </w:r>
    </w:p>
  </w:endnote>
  <w:endnote w:type="continuationSeparator" w:id="0">
    <w:p w14:paraId="52630AB1" w14:textId="77777777" w:rsidR="003423E2" w:rsidRDefault="003423E2" w:rsidP="00984E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Droid Sans Fallback">
    <w:altName w:val="Times New Roman"/>
    <w:charset w:val="00"/>
    <w:family w:val="roman"/>
    <w:pitch w:val="default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C294D8" w14:textId="77777777" w:rsidR="003423E2" w:rsidRDefault="003423E2" w:rsidP="00984E0A">
      <w:r>
        <w:separator/>
      </w:r>
    </w:p>
  </w:footnote>
  <w:footnote w:type="continuationSeparator" w:id="0">
    <w:p w14:paraId="6261BA0F" w14:textId="77777777" w:rsidR="003423E2" w:rsidRDefault="003423E2" w:rsidP="00984E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  <w:insideH w:val="single" w:sz="4" w:space="0" w:color="A6A6A6" w:themeColor="background1" w:themeShade="A6"/>
        <w:insideV w:val="single" w:sz="4" w:space="0" w:color="A6A6A6" w:themeColor="background1" w:themeShade="A6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695"/>
      <w:gridCol w:w="6233"/>
      <w:gridCol w:w="1700"/>
    </w:tblGrid>
    <w:tr w:rsidR="00240C55" w:rsidRPr="00E54236" w14:paraId="4DDE5BEB" w14:textId="77777777" w:rsidTr="009B496D">
      <w:trPr>
        <w:trHeight w:val="1485"/>
      </w:trPr>
      <w:tc>
        <w:tcPr>
          <w:tcW w:w="880" w:type="pct"/>
          <w:shd w:val="clear" w:color="auto" w:fill="auto"/>
          <w:vAlign w:val="center"/>
          <w:hideMark/>
        </w:tcPr>
        <w:p w14:paraId="344348DB" w14:textId="77777777" w:rsidR="00240C55" w:rsidRPr="00E54236" w:rsidRDefault="00240C55" w:rsidP="00240C55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noProof/>
              <w:color w:val="000000" w:themeColor="text1"/>
              <w:sz w:val="22"/>
              <w:szCs w:val="22"/>
            </w:rPr>
            <w:drawing>
              <wp:inline distT="0" distB="0" distL="0" distR="0" wp14:anchorId="667913EB" wp14:editId="4DFE1E7F">
                <wp:extent cx="830580" cy="830580"/>
                <wp:effectExtent l="0" t="0" r="7620" b="7620"/>
                <wp:docPr id="1" name="Resim 1" descr="C:\Users\Selin KÖKSALARAÇ\AppData\Local\Microsoft\Windows\INetCache\Content.MSO\3A077EAB.tm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Selin KÖKSALARAÇ\AppData\Local\Microsoft\Windows\INetCache\Content.MSO\3A077EAB.tm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0580" cy="830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237" w:type="pct"/>
          <w:shd w:val="clear" w:color="auto" w:fill="auto"/>
          <w:vAlign w:val="center"/>
          <w:hideMark/>
        </w:tcPr>
        <w:p w14:paraId="144ECCE2" w14:textId="77777777" w:rsidR="00240C55" w:rsidRPr="00E54236" w:rsidRDefault="00240C55" w:rsidP="00240C55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b/>
              <w:bCs/>
              <w:color w:val="000000" w:themeColor="text1"/>
              <w:sz w:val="22"/>
              <w:szCs w:val="22"/>
            </w:rPr>
            <w:t>T.C.</w:t>
          </w:r>
        </w:p>
        <w:p w14:paraId="2E16C3FB" w14:textId="77777777" w:rsidR="00240C55" w:rsidRPr="00E54236" w:rsidRDefault="00240C55" w:rsidP="00240C55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b/>
              <w:bCs/>
              <w:color w:val="000000" w:themeColor="text1"/>
              <w:sz w:val="22"/>
              <w:szCs w:val="22"/>
            </w:rPr>
            <w:t>ÇUKUROVA ÜNİVERSİTESİ</w:t>
          </w:r>
        </w:p>
        <w:p w14:paraId="3A6951C5" w14:textId="77777777" w:rsidR="00240C55" w:rsidRPr="00E54236" w:rsidRDefault="00240C55" w:rsidP="00240C55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2"/>
            </w:rPr>
          </w:pPr>
          <w:r>
            <w:rPr>
              <w:rFonts w:ascii="Arial" w:hAnsi="Arial" w:cs="Arial"/>
              <w:b/>
              <w:color w:val="000000" w:themeColor="text1"/>
              <w:sz w:val="22"/>
              <w:szCs w:val="22"/>
            </w:rPr>
            <w:t>ÖĞRENCİ İŞLERİ DAİRE BAŞKANLIĞI</w:t>
          </w:r>
        </w:p>
        <w:p w14:paraId="7572C762" w14:textId="77777777" w:rsidR="00240C55" w:rsidRPr="00E54236" w:rsidRDefault="00240C55" w:rsidP="00240C55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  <w:p w14:paraId="4F57EC1E" w14:textId="20A19811" w:rsidR="00240C55" w:rsidRPr="008A2851" w:rsidRDefault="00240C55" w:rsidP="00240C55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2"/>
            </w:rPr>
          </w:pPr>
          <w:r>
            <w:rPr>
              <w:rFonts w:ascii="Arial" w:eastAsia="Cambria" w:hAnsi="Arial" w:cs="Arial"/>
              <w:sz w:val="22"/>
              <w:szCs w:val="22"/>
            </w:rPr>
            <w:t>Aday Tekniker Denetleme</w:t>
          </w:r>
          <w:r>
            <w:rPr>
              <w:rFonts w:ascii="Arial" w:eastAsia="Cambria" w:hAnsi="Arial" w:cs="Arial"/>
              <w:sz w:val="22"/>
              <w:szCs w:val="22"/>
            </w:rPr>
            <w:t xml:space="preserve"> Formu</w:t>
          </w:r>
        </w:p>
      </w:tc>
      <w:tc>
        <w:tcPr>
          <w:tcW w:w="883" w:type="pct"/>
          <w:shd w:val="clear" w:color="auto" w:fill="auto"/>
          <w:vAlign w:val="center"/>
        </w:tcPr>
        <w:p w14:paraId="7B0A1BED" w14:textId="77777777" w:rsidR="00240C55" w:rsidRPr="00E54236" w:rsidRDefault="00240C55" w:rsidP="00240C55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>
            <w:rPr>
              <w:noProof/>
            </w:rPr>
            <w:drawing>
              <wp:inline distT="0" distB="0" distL="0" distR="0" wp14:anchorId="28E4DF35" wp14:editId="6F53AB66">
                <wp:extent cx="838200" cy="838200"/>
                <wp:effectExtent l="0" t="0" r="0" b="0"/>
                <wp:docPr id="61500755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8200" cy="838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3A78AFC6" w14:textId="77777777" w:rsidR="00984E0A" w:rsidRDefault="00984E0A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4B2FB0"/>
    <w:multiLevelType w:val="hybridMultilevel"/>
    <w:tmpl w:val="DF64B47E"/>
    <w:lvl w:ilvl="0" w:tplc="041F000B">
      <w:start w:val="1"/>
      <w:numFmt w:val="bullet"/>
      <w:lvlText w:val=""/>
      <w:lvlJc w:val="left"/>
      <w:pPr>
        <w:ind w:left="12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num w:numId="1" w16cid:durableId="11218739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0MTE3MjYzMTM3NbJU0lEKTi0uzszPAykwqQUAZp4AuCwAAAA="/>
  </w:docVars>
  <w:rsids>
    <w:rsidRoot w:val="001118F7"/>
    <w:rsid w:val="000129F0"/>
    <w:rsid w:val="000249D8"/>
    <w:rsid w:val="000D0058"/>
    <w:rsid w:val="000F44E5"/>
    <w:rsid w:val="001118F7"/>
    <w:rsid w:val="00162EE3"/>
    <w:rsid w:val="00167831"/>
    <w:rsid w:val="001848CF"/>
    <w:rsid w:val="001B0128"/>
    <w:rsid w:val="001D7AFF"/>
    <w:rsid w:val="001F21E3"/>
    <w:rsid w:val="00203838"/>
    <w:rsid w:val="00213466"/>
    <w:rsid w:val="00232342"/>
    <w:rsid w:val="00232F42"/>
    <w:rsid w:val="00240C55"/>
    <w:rsid w:val="002602CF"/>
    <w:rsid w:val="00263398"/>
    <w:rsid w:val="00291BB0"/>
    <w:rsid w:val="002B6E61"/>
    <w:rsid w:val="002C2525"/>
    <w:rsid w:val="003423E2"/>
    <w:rsid w:val="00346DCD"/>
    <w:rsid w:val="003B0221"/>
    <w:rsid w:val="003B6119"/>
    <w:rsid w:val="003F56A9"/>
    <w:rsid w:val="004043BA"/>
    <w:rsid w:val="004B37F7"/>
    <w:rsid w:val="004C2906"/>
    <w:rsid w:val="004E4BBE"/>
    <w:rsid w:val="004E76C7"/>
    <w:rsid w:val="005520C2"/>
    <w:rsid w:val="00557257"/>
    <w:rsid w:val="005617C7"/>
    <w:rsid w:val="00612766"/>
    <w:rsid w:val="00680B10"/>
    <w:rsid w:val="006C3B20"/>
    <w:rsid w:val="007050A8"/>
    <w:rsid w:val="00706F76"/>
    <w:rsid w:val="00707E01"/>
    <w:rsid w:val="007154BD"/>
    <w:rsid w:val="0077468F"/>
    <w:rsid w:val="00774886"/>
    <w:rsid w:val="00774B35"/>
    <w:rsid w:val="007753D3"/>
    <w:rsid w:val="00795EDF"/>
    <w:rsid w:val="00797827"/>
    <w:rsid w:val="007D039B"/>
    <w:rsid w:val="007D4EFD"/>
    <w:rsid w:val="007E3D15"/>
    <w:rsid w:val="007E6B52"/>
    <w:rsid w:val="00827987"/>
    <w:rsid w:val="00842AC2"/>
    <w:rsid w:val="00873B72"/>
    <w:rsid w:val="00897899"/>
    <w:rsid w:val="008A2851"/>
    <w:rsid w:val="008C672A"/>
    <w:rsid w:val="008E4311"/>
    <w:rsid w:val="009779A0"/>
    <w:rsid w:val="00984E0A"/>
    <w:rsid w:val="009A1534"/>
    <w:rsid w:val="009C7682"/>
    <w:rsid w:val="009E0990"/>
    <w:rsid w:val="00A34AB9"/>
    <w:rsid w:val="00A40617"/>
    <w:rsid w:val="00A84F57"/>
    <w:rsid w:val="00AC778D"/>
    <w:rsid w:val="00B03802"/>
    <w:rsid w:val="00B04351"/>
    <w:rsid w:val="00B043A6"/>
    <w:rsid w:val="00B17E6B"/>
    <w:rsid w:val="00B25DE7"/>
    <w:rsid w:val="00B644FC"/>
    <w:rsid w:val="00B6589E"/>
    <w:rsid w:val="00B67088"/>
    <w:rsid w:val="00B7439F"/>
    <w:rsid w:val="00BA21E9"/>
    <w:rsid w:val="00BB2AAC"/>
    <w:rsid w:val="00BC48B9"/>
    <w:rsid w:val="00BD2100"/>
    <w:rsid w:val="00BE5ABC"/>
    <w:rsid w:val="00C07766"/>
    <w:rsid w:val="00C359DA"/>
    <w:rsid w:val="00C37F8D"/>
    <w:rsid w:val="00C71DDE"/>
    <w:rsid w:val="00C82333"/>
    <w:rsid w:val="00C93603"/>
    <w:rsid w:val="00CA5724"/>
    <w:rsid w:val="00CD3F72"/>
    <w:rsid w:val="00D557C8"/>
    <w:rsid w:val="00D72A9E"/>
    <w:rsid w:val="00D8465A"/>
    <w:rsid w:val="00DA7765"/>
    <w:rsid w:val="00DB1262"/>
    <w:rsid w:val="00DB605A"/>
    <w:rsid w:val="00DB775B"/>
    <w:rsid w:val="00DC2953"/>
    <w:rsid w:val="00E13421"/>
    <w:rsid w:val="00E137F7"/>
    <w:rsid w:val="00E246B6"/>
    <w:rsid w:val="00E267E2"/>
    <w:rsid w:val="00E5050B"/>
    <w:rsid w:val="00E54236"/>
    <w:rsid w:val="00EA399B"/>
    <w:rsid w:val="00F12978"/>
    <w:rsid w:val="00F45084"/>
    <w:rsid w:val="00F62F3E"/>
    <w:rsid w:val="00F66CA7"/>
    <w:rsid w:val="00FA3B1E"/>
    <w:rsid w:val="00FE7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F07C6CF"/>
  <w15:docId w15:val="{F5160305-92EC-4912-AAEE-08AB3EB99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753D3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rsid w:val="00FE77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rsid w:val="00984E0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rsid w:val="00984E0A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984E0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984E0A"/>
    <w:rPr>
      <w:sz w:val="24"/>
      <w:szCs w:val="24"/>
    </w:rPr>
  </w:style>
  <w:style w:type="paragraph" w:styleId="BalonMetni">
    <w:name w:val="Balloon Text"/>
    <w:basedOn w:val="Normal"/>
    <w:link w:val="BalonMetniChar"/>
    <w:rsid w:val="00984E0A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984E0A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873B72"/>
    <w:pPr>
      <w:ind w:left="720"/>
      <w:contextualSpacing/>
    </w:pPr>
  </w:style>
  <w:style w:type="paragraph" w:customStyle="1" w:styleId="a">
    <w:basedOn w:val="Normal"/>
    <w:next w:val="AltBilgi"/>
    <w:link w:val="AltbilgiChar0"/>
    <w:rsid w:val="00C07766"/>
    <w:pPr>
      <w:tabs>
        <w:tab w:val="center" w:pos="4536"/>
        <w:tab w:val="right" w:pos="9072"/>
      </w:tabs>
    </w:pPr>
    <w:rPr>
      <w:szCs w:val="20"/>
    </w:rPr>
  </w:style>
  <w:style w:type="character" w:customStyle="1" w:styleId="AltbilgiChar0">
    <w:name w:val="Altbilgi Char"/>
    <w:link w:val="a"/>
    <w:rsid w:val="00C07766"/>
    <w:rPr>
      <w:sz w:val="24"/>
    </w:rPr>
  </w:style>
  <w:style w:type="table" w:customStyle="1" w:styleId="TableGrid1">
    <w:name w:val="Table Grid1"/>
    <w:basedOn w:val="NormalTablo"/>
    <w:next w:val="TabloKlavuzu"/>
    <w:uiPriority w:val="59"/>
    <w:rsid w:val="00DC2953"/>
    <w:rPr>
      <w:rFonts w:ascii="Calibri" w:eastAsia="Droid Sans Fallback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66">
    <w:name w:val="Font Style66"/>
    <w:basedOn w:val="VarsaylanParagrafYazTipi"/>
    <w:uiPriority w:val="99"/>
    <w:rsid w:val="00DC2953"/>
    <w:rPr>
      <w:rFonts w:ascii="Times New Roman" w:hAnsi="Times New Roman" w:cs="Times New Roman"/>
      <w:b/>
      <w:bCs/>
      <w:sz w:val="18"/>
      <w:szCs w:val="18"/>
    </w:rPr>
  </w:style>
  <w:style w:type="paragraph" w:customStyle="1" w:styleId="Style33">
    <w:name w:val="Style33"/>
    <w:basedOn w:val="Normal"/>
    <w:uiPriority w:val="99"/>
    <w:rsid w:val="00DC2953"/>
    <w:pPr>
      <w:widowControl w:val="0"/>
      <w:suppressAutoHyphens/>
      <w:spacing w:line="230" w:lineRule="exact"/>
      <w:ind w:hanging="408"/>
    </w:pPr>
    <w:rPr>
      <w:rFonts w:eastAsia="Droid Sans Fallback"/>
    </w:rPr>
  </w:style>
  <w:style w:type="character" w:customStyle="1" w:styleId="FontStyle65">
    <w:name w:val="Font Style65"/>
    <w:basedOn w:val="VarsaylanParagrafYazTipi"/>
    <w:uiPriority w:val="99"/>
    <w:rsid w:val="00BB2AAC"/>
    <w:rPr>
      <w:rFonts w:ascii="Times New Roman" w:hAnsi="Times New Roman" w:cs="Times New Roman"/>
      <w:b/>
      <w:bCs/>
      <w:i/>
      <w:iCs/>
      <w:sz w:val="18"/>
      <w:szCs w:val="18"/>
    </w:rPr>
  </w:style>
  <w:style w:type="character" w:customStyle="1" w:styleId="FontStyle64">
    <w:name w:val="Font Style64"/>
    <w:basedOn w:val="VarsaylanParagrafYazTipi"/>
    <w:uiPriority w:val="99"/>
    <w:rsid w:val="00BB2AAC"/>
    <w:rPr>
      <w:rFonts w:ascii="Times New Roman" w:hAnsi="Times New Roman" w:cs="Times New Roman"/>
      <w:sz w:val="18"/>
      <w:szCs w:val="18"/>
    </w:rPr>
  </w:style>
  <w:style w:type="paragraph" w:customStyle="1" w:styleId="Style25">
    <w:name w:val="Style25"/>
    <w:basedOn w:val="Normal"/>
    <w:uiPriority w:val="99"/>
    <w:rsid w:val="00BB2AAC"/>
    <w:pPr>
      <w:widowControl w:val="0"/>
      <w:suppressAutoHyphens/>
    </w:pPr>
    <w:rPr>
      <w:rFonts w:eastAsia="Droid Sans Fallback"/>
    </w:rPr>
  </w:style>
  <w:style w:type="paragraph" w:customStyle="1" w:styleId="Style18">
    <w:name w:val="Style18"/>
    <w:basedOn w:val="Normal"/>
    <w:uiPriority w:val="99"/>
    <w:rsid w:val="00BB2AAC"/>
    <w:pPr>
      <w:widowControl w:val="0"/>
      <w:suppressAutoHyphens/>
    </w:pPr>
    <w:rPr>
      <w:rFonts w:eastAsia="Droid Sans Fallback"/>
    </w:rPr>
  </w:style>
  <w:style w:type="paragraph" w:customStyle="1" w:styleId="Style24">
    <w:name w:val="Style24"/>
    <w:basedOn w:val="Normal"/>
    <w:uiPriority w:val="99"/>
    <w:rsid w:val="00BB2AAC"/>
    <w:pPr>
      <w:widowControl w:val="0"/>
      <w:suppressAutoHyphens/>
      <w:spacing w:line="250" w:lineRule="exact"/>
      <w:jc w:val="center"/>
    </w:pPr>
    <w:rPr>
      <w:rFonts w:eastAsia="Droid Sans Fallback"/>
    </w:rPr>
  </w:style>
  <w:style w:type="paragraph" w:customStyle="1" w:styleId="Style27">
    <w:name w:val="Style27"/>
    <w:basedOn w:val="Normal"/>
    <w:uiPriority w:val="99"/>
    <w:rsid w:val="00BB2AAC"/>
    <w:pPr>
      <w:widowControl w:val="0"/>
      <w:suppressAutoHyphens/>
      <w:spacing w:line="480" w:lineRule="exact"/>
      <w:jc w:val="center"/>
    </w:pPr>
    <w:rPr>
      <w:rFonts w:eastAsia="Droid Sans Fallback"/>
    </w:rPr>
  </w:style>
  <w:style w:type="paragraph" w:customStyle="1" w:styleId="Style47">
    <w:name w:val="Style47"/>
    <w:basedOn w:val="Normal"/>
    <w:uiPriority w:val="99"/>
    <w:rsid w:val="00BB2AAC"/>
    <w:pPr>
      <w:widowControl w:val="0"/>
      <w:suppressAutoHyphens/>
    </w:pPr>
    <w:rPr>
      <w:rFonts w:eastAsia="Droid Sans Fallback"/>
    </w:rPr>
  </w:style>
  <w:style w:type="paragraph" w:styleId="AralkYok">
    <w:name w:val="No Spacing"/>
    <w:link w:val="AralkYokChar"/>
    <w:uiPriority w:val="1"/>
    <w:qFormat/>
    <w:rsid w:val="001B0128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AralkYokChar">
    <w:name w:val="Aralık Yok Char"/>
    <w:basedOn w:val="VarsaylanParagrafYazTipi"/>
    <w:link w:val="AralkYok"/>
    <w:uiPriority w:val="1"/>
    <w:rsid w:val="001B0128"/>
    <w:rPr>
      <w:rFonts w:asciiTheme="minorHAnsi" w:eastAsiaTheme="minorHAnsi" w:hAnsiTheme="minorHAnsi" w:cstheme="minorBidi"/>
      <w:sz w:val="22"/>
      <w:szCs w:val="22"/>
      <w:lang w:eastAsia="en-US"/>
    </w:rPr>
  </w:style>
  <w:style w:type="table" w:styleId="TabloKlavuzuAk">
    <w:name w:val="Grid Table Light"/>
    <w:basedOn w:val="NormalTablo"/>
    <w:uiPriority w:val="40"/>
    <w:rsid w:val="001B0128"/>
    <w:rPr>
      <w:rFonts w:asciiTheme="minorHAnsi" w:eastAsiaTheme="minorHAnsi" w:hAnsiTheme="minorHAnsi" w:cstheme="minorBidi"/>
      <w:sz w:val="22"/>
      <w:szCs w:val="22"/>
      <w:lang w:eastAsia="en-US"/>
    </w:rPr>
    <w:tblPr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AklamaBavurusu">
    <w:name w:val="annotation reference"/>
    <w:basedOn w:val="VarsaylanParagrafYazTipi"/>
    <w:semiHidden/>
    <w:unhideWhenUsed/>
    <w:rsid w:val="00E137F7"/>
    <w:rPr>
      <w:sz w:val="16"/>
      <w:szCs w:val="16"/>
    </w:rPr>
  </w:style>
  <w:style w:type="paragraph" w:styleId="AklamaMetni">
    <w:name w:val="annotation text"/>
    <w:basedOn w:val="Normal"/>
    <w:link w:val="AklamaMetniChar"/>
    <w:semiHidden/>
    <w:unhideWhenUsed/>
    <w:rsid w:val="00E137F7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semiHidden/>
    <w:rsid w:val="00E137F7"/>
  </w:style>
  <w:style w:type="paragraph" w:styleId="AklamaKonusu">
    <w:name w:val="annotation subject"/>
    <w:basedOn w:val="AklamaMetni"/>
    <w:next w:val="AklamaMetni"/>
    <w:link w:val="AklamaKonusuChar"/>
    <w:semiHidden/>
    <w:unhideWhenUsed/>
    <w:rsid w:val="00E137F7"/>
    <w:rPr>
      <w:b/>
      <w:bCs/>
    </w:rPr>
  </w:style>
  <w:style w:type="character" w:customStyle="1" w:styleId="AklamaKonusuChar">
    <w:name w:val="Açıklama Konusu Char"/>
    <w:basedOn w:val="AklamaMetniChar"/>
    <w:link w:val="AklamaKonusu"/>
    <w:semiHidden/>
    <w:rsid w:val="00E137F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73</Words>
  <Characters>989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YÜKSEK LİSANS</vt:lpstr>
      <vt:lpstr>YÜKSEK LİSANS</vt:lpstr>
    </vt:vector>
  </TitlesOfParts>
  <Company/>
  <LinksUpToDate>false</LinksUpToDate>
  <CharactersWithSpaces>1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ÜKSEK LİSANS</dc:title>
  <dc:creator>USER</dc:creator>
  <cp:lastModifiedBy>Ali Kemal UĞUR</cp:lastModifiedBy>
  <cp:revision>11</cp:revision>
  <cp:lastPrinted>2014-09-18T11:42:00Z</cp:lastPrinted>
  <dcterms:created xsi:type="dcterms:W3CDTF">2023-11-07T08:44:00Z</dcterms:created>
  <dcterms:modified xsi:type="dcterms:W3CDTF">2023-12-13T1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1ceefdad6eb63dab35387b666256fc5398d19425518c12b2c7e3d3f6406426</vt:lpwstr>
  </property>
</Properties>
</file>